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0BF97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1CD7B068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5D6A7D62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469890DB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4513E85C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1CA72880" w14:textId="3B5C6EB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  <w:r>
        <w:rPr>
          <w:color w:val="4472C4" w:themeColor="accent1"/>
          <w:spacing w:val="-10"/>
          <w:sz w:val="56"/>
          <w:szCs w:val="56"/>
        </w:rPr>
        <w:t xml:space="preserve">Aplikacja do porównywania artystów zarejestrowanych w serwisie </w:t>
      </w:r>
      <w:proofErr w:type="spellStart"/>
      <w:r>
        <w:rPr>
          <w:color w:val="4472C4" w:themeColor="accent1"/>
          <w:spacing w:val="-10"/>
          <w:sz w:val="56"/>
          <w:szCs w:val="56"/>
        </w:rPr>
        <w:t>Spotify</w:t>
      </w:r>
      <w:proofErr w:type="spellEnd"/>
    </w:p>
    <w:p w14:paraId="124844C1" w14:textId="77777777" w:rsidR="0091208C" w:rsidRPr="0091208C" w:rsidRDefault="0091208C" w:rsidP="0091208C"/>
    <w:p w14:paraId="71102C32" w14:textId="77777777" w:rsidR="0091208C" w:rsidRPr="00EB5763" w:rsidRDefault="0091208C" w:rsidP="00EB5763"/>
    <w:p w14:paraId="52C3DAA8" w14:textId="77777777" w:rsidR="0091208C" w:rsidRDefault="003372AF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 xml:space="preserve">PROJEKT ZALICZENIOWY Z PRZEDMIOTU </w:t>
      </w:r>
    </w:p>
    <w:p w14:paraId="04C97745" w14:textId="58689A19" w:rsidR="003372AF" w:rsidRDefault="0091208C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>
        <w:rPr>
          <w:rStyle w:val="Wyrnieniedelikatne"/>
          <w:i w:val="0"/>
          <w:iCs w:val="0"/>
          <w:color w:val="auto"/>
          <w:sz w:val="32"/>
          <w:szCs w:val="32"/>
        </w:rPr>
        <w:t>SKŁADOWANIE DANYCH W SYSTEMACH BIG DATA</w:t>
      </w:r>
    </w:p>
    <w:p w14:paraId="3FECA1D9" w14:textId="3DDDDB80" w:rsidR="0091208C" w:rsidRDefault="0091208C" w:rsidP="0091208C"/>
    <w:p w14:paraId="033A9159" w14:textId="78E6C09F" w:rsidR="0091208C" w:rsidRDefault="0091208C" w:rsidP="0091208C"/>
    <w:p w14:paraId="477883EE" w14:textId="77777777" w:rsidR="0091208C" w:rsidRDefault="0091208C" w:rsidP="0091208C"/>
    <w:p w14:paraId="64105369" w14:textId="77777777" w:rsidR="0091208C" w:rsidRPr="0091208C" w:rsidRDefault="0091208C" w:rsidP="0091208C"/>
    <w:p w14:paraId="228AB3FD" w14:textId="77777777" w:rsidR="0091208C" w:rsidRPr="0091208C" w:rsidRDefault="003372AF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91208C">
        <w:rPr>
          <w:rStyle w:val="Wyrnieniedelikatne"/>
          <w:i w:val="0"/>
          <w:iCs w:val="0"/>
          <w:color w:val="auto"/>
          <w:sz w:val="32"/>
          <w:szCs w:val="32"/>
        </w:rPr>
        <w:t>MAKAREWICZ AGATA</w:t>
      </w:r>
    </w:p>
    <w:p w14:paraId="072D1FD9" w14:textId="5369A42C" w:rsidR="0091208C" w:rsidRPr="0091208C" w:rsidRDefault="0091208C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91208C">
        <w:rPr>
          <w:rStyle w:val="Wyrnieniedelikatne"/>
          <w:i w:val="0"/>
          <w:iCs w:val="0"/>
          <w:color w:val="auto"/>
          <w:sz w:val="32"/>
          <w:szCs w:val="32"/>
        </w:rPr>
        <w:t>WIŚNIEWSKI JACEK</w:t>
      </w:r>
    </w:p>
    <w:p w14:paraId="16CC0860" w14:textId="2C69FCEE" w:rsidR="0091208C" w:rsidRDefault="0091208C" w:rsidP="0091208C"/>
    <w:p w14:paraId="0A6862E3" w14:textId="798258C2" w:rsidR="0091208C" w:rsidRDefault="0091208C" w:rsidP="0091208C"/>
    <w:p w14:paraId="7CBEC6CF" w14:textId="756A2F14" w:rsidR="0091208C" w:rsidRDefault="0091208C" w:rsidP="0091208C"/>
    <w:p w14:paraId="059D0882" w14:textId="77777777" w:rsidR="0091208C" w:rsidRPr="0091208C" w:rsidRDefault="0091208C" w:rsidP="0091208C"/>
    <w:p w14:paraId="0E2520CD" w14:textId="77777777" w:rsidR="0091208C" w:rsidRDefault="0091208C" w:rsidP="003372AF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</w:p>
    <w:p w14:paraId="01B0A232" w14:textId="41681D55" w:rsidR="003372AF" w:rsidRPr="00EB5763" w:rsidRDefault="003372AF" w:rsidP="003372AF">
      <w:pPr>
        <w:pStyle w:val="Podtytu"/>
        <w:jc w:val="center"/>
        <w:rPr>
          <w:sz w:val="32"/>
          <w:szCs w:val="32"/>
        </w:rPr>
      </w:pP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>1</w:t>
      </w:r>
      <w:r w:rsidR="003A26AE">
        <w:rPr>
          <w:rStyle w:val="Wyrnieniedelikatne"/>
          <w:i w:val="0"/>
          <w:iCs w:val="0"/>
          <w:color w:val="auto"/>
          <w:sz w:val="32"/>
          <w:szCs w:val="32"/>
        </w:rPr>
        <w:t>0</w:t>
      </w: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>.01.2022r.</w:t>
      </w:r>
    </w:p>
    <w:sdt>
      <w:sdtPr>
        <w:rPr>
          <w:rFonts w:eastAsiaTheme="minorEastAsia" w:cstheme="majorHAnsi"/>
          <w:color w:val="auto"/>
          <w:sz w:val="20"/>
          <w:szCs w:val="20"/>
        </w:rPr>
        <w:id w:val="-67719698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5F778D9" w14:textId="0215B72F" w:rsidR="001C0840" w:rsidRPr="0091208C" w:rsidRDefault="001C0840" w:rsidP="0091208C">
          <w:pPr>
            <w:pStyle w:val="Nagwekspisutreci"/>
            <w:numPr>
              <w:ilvl w:val="0"/>
              <w:numId w:val="0"/>
            </w:numPr>
            <w:ind w:left="432" w:hanging="432"/>
            <w:rPr>
              <w:rFonts w:cstheme="majorHAnsi"/>
              <w:sz w:val="10"/>
              <w:szCs w:val="10"/>
            </w:rPr>
          </w:pPr>
          <w:r w:rsidRPr="00DE628A">
            <w:rPr>
              <w:rFonts w:cstheme="majorHAnsi"/>
            </w:rPr>
            <w:t>Spis treści</w:t>
          </w:r>
          <w:r w:rsidR="0091208C">
            <w:rPr>
              <w:rFonts w:cstheme="majorHAnsi"/>
              <w:sz w:val="10"/>
              <w:szCs w:val="10"/>
            </w:rPr>
            <w:br/>
          </w:r>
        </w:p>
        <w:p w14:paraId="08B3B47F" w14:textId="31860B33" w:rsidR="0091208C" w:rsidRDefault="001C0840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r w:rsidRPr="00DE628A">
            <w:rPr>
              <w:rFonts w:cstheme="majorHAnsi"/>
              <w:sz w:val="20"/>
            </w:rPr>
            <w:fldChar w:fldCharType="begin"/>
          </w:r>
          <w:r w:rsidRPr="00DE628A">
            <w:rPr>
              <w:rFonts w:cstheme="majorHAnsi"/>
              <w:sz w:val="20"/>
            </w:rPr>
            <w:instrText xml:space="preserve"> TOC \o "1-3" \h \z \u </w:instrText>
          </w:r>
          <w:r w:rsidRPr="00DE628A">
            <w:rPr>
              <w:rFonts w:cstheme="majorHAnsi"/>
              <w:sz w:val="20"/>
            </w:rPr>
            <w:fldChar w:fldCharType="separate"/>
          </w:r>
          <w:hyperlink w:anchor="_Toc92828640" w:history="1">
            <w:r w:rsidR="0091208C" w:rsidRPr="006048FD">
              <w:rPr>
                <w:rStyle w:val="Hipercze"/>
                <w:rFonts w:cstheme="majorHAnsi"/>
              </w:rPr>
              <w:t>1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Cel projektu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40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712011C0" w14:textId="55090FAC" w:rsidR="0091208C" w:rsidRDefault="005015D6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41" w:history="1">
            <w:r w:rsidR="0091208C" w:rsidRPr="006048FD">
              <w:rPr>
                <w:rStyle w:val="Hipercze"/>
              </w:rPr>
              <w:t>2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Zbiory danych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41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7655D3A1" w14:textId="3F8FAAD3" w:rsidR="0091208C" w:rsidRDefault="005015D6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42" w:history="1">
            <w:r w:rsidR="0091208C" w:rsidRPr="006048FD">
              <w:rPr>
                <w:rStyle w:val="Hipercze"/>
              </w:rPr>
              <w:t>3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Architektura systemu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42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55A4C272" w14:textId="145D93B7" w:rsidR="0091208C" w:rsidRDefault="005015D6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3" w:history="1">
            <w:r w:rsidR="0091208C" w:rsidRPr="006048FD">
              <w:rPr>
                <w:rStyle w:val="Hipercze"/>
                <w:noProof/>
              </w:rPr>
              <w:t>3.1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Konwersja daty zakupu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3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2CC46C1A" w14:textId="024C13F5" w:rsidR="0091208C" w:rsidRDefault="005015D6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44" w:history="1">
            <w:r w:rsidR="0091208C" w:rsidRPr="006048FD">
              <w:rPr>
                <w:rStyle w:val="Hipercze"/>
              </w:rPr>
              <w:t>4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Opis rozwiązania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44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0673EF60" w14:textId="051BB39B" w:rsidR="0091208C" w:rsidRDefault="005015D6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5" w:history="1">
            <w:r w:rsidR="0091208C" w:rsidRPr="006048FD">
              <w:rPr>
                <w:rStyle w:val="Hipercze"/>
                <w:noProof/>
              </w:rPr>
              <w:t>4.1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Pozyskiwanie danych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5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28B2E5C2" w14:textId="4118ED9D" w:rsidR="0091208C" w:rsidRDefault="005015D6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6" w:history="1">
            <w:r w:rsidR="0091208C" w:rsidRPr="006048FD">
              <w:rPr>
                <w:rStyle w:val="Hipercze"/>
                <w:noProof/>
              </w:rPr>
              <w:t>4.2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Przetwarzanie danych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6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7224F992" w14:textId="634AEF10" w:rsidR="0091208C" w:rsidRDefault="005015D6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7" w:history="1">
            <w:r w:rsidR="0091208C" w:rsidRPr="006048FD">
              <w:rPr>
                <w:rStyle w:val="Hipercze"/>
                <w:noProof/>
              </w:rPr>
              <w:t>4.3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Składowanie danych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7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0F875BCA" w14:textId="74657B06" w:rsidR="0091208C" w:rsidRDefault="005015D6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8" w:history="1">
            <w:r w:rsidR="0091208C" w:rsidRPr="006048FD">
              <w:rPr>
                <w:rStyle w:val="Hipercze"/>
                <w:noProof/>
              </w:rPr>
              <w:t>4.4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Analiza danych (+ generowane widoki wsadowe?)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8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56D910B3" w14:textId="1A2789D9" w:rsidR="0091208C" w:rsidRDefault="005015D6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9" w:history="1">
            <w:r w:rsidR="0091208C" w:rsidRPr="006048FD">
              <w:rPr>
                <w:rStyle w:val="Hipercze"/>
                <w:noProof/>
              </w:rPr>
              <w:t>4.5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Warstwa prezentacyjna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9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60628555" w14:textId="1B0C6842" w:rsidR="0091208C" w:rsidRDefault="005015D6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50" w:history="1">
            <w:r w:rsidR="0091208C" w:rsidRPr="006048FD">
              <w:rPr>
                <w:rStyle w:val="Hipercze"/>
              </w:rPr>
              <w:t>5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Testowanie rozwiązania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50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3EA1F3B5" w14:textId="090E6B04" w:rsidR="0091208C" w:rsidRDefault="005015D6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51" w:history="1">
            <w:r w:rsidR="0091208C" w:rsidRPr="006048FD">
              <w:rPr>
                <w:rStyle w:val="Hipercze"/>
              </w:rPr>
              <w:t>6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Podsumowanie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51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660F3AD2" w14:textId="18F006AE" w:rsidR="0091208C" w:rsidRDefault="005015D6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52" w:history="1">
            <w:r w:rsidR="0091208C" w:rsidRPr="006048FD">
              <w:rPr>
                <w:rStyle w:val="Hipercze"/>
                <w:noProof/>
              </w:rPr>
              <w:t>6.1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Podział pracy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52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37371D64" w14:textId="715082D9" w:rsidR="001C0840" w:rsidRPr="00DE628A" w:rsidRDefault="001C0840" w:rsidP="001C0840">
          <w:pPr>
            <w:rPr>
              <w:rFonts w:cstheme="majorHAnsi"/>
            </w:rPr>
          </w:pPr>
          <w:r w:rsidRPr="00DE628A">
            <w:rPr>
              <w:rFonts w:cstheme="majorHAnsi"/>
              <w:b/>
              <w:bCs/>
              <w:sz w:val="20"/>
            </w:rPr>
            <w:fldChar w:fldCharType="end"/>
          </w:r>
        </w:p>
      </w:sdtContent>
    </w:sdt>
    <w:p w14:paraId="26B14123" w14:textId="77777777" w:rsidR="00785369" w:rsidRDefault="00785369">
      <w:pPr>
        <w:rPr>
          <w:rFonts w:eastAsiaTheme="majorEastAsia" w:cstheme="majorBidi"/>
          <w:color w:val="2F5496" w:themeColor="accent1" w:themeShade="BF"/>
          <w:sz w:val="32"/>
          <w:szCs w:val="32"/>
        </w:rPr>
      </w:pPr>
      <w:bookmarkStart w:id="0" w:name="_Ref92140927"/>
      <w:r>
        <w:br w:type="page"/>
      </w:r>
    </w:p>
    <w:p w14:paraId="04314363" w14:textId="6AA7AFCD" w:rsidR="000A4511" w:rsidRPr="00622172" w:rsidRDefault="0091208C" w:rsidP="00622172">
      <w:pPr>
        <w:pStyle w:val="Nagwek1"/>
        <w:rPr>
          <w:rFonts w:cstheme="majorHAnsi"/>
        </w:rPr>
      </w:pPr>
      <w:bookmarkStart w:id="1" w:name="_Toc92828640"/>
      <w:bookmarkEnd w:id="0"/>
      <w:r>
        <w:lastRenderedPageBreak/>
        <w:t>Cel projektu</w:t>
      </w:r>
      <w:bookmarkEnd w:id="1"/>
    </w:p>
    <w:p w14:paraId="453CB6CA" w14:textId="3D336743" w:rsidR="00B72992" w:rsidRPr="00B72992" w:rsidRDefault="00B72992" w:rsidP="00785369">
      <w:pPr>
        <w:jc w:val="both"/>
      </w:pPr>
      <w:r>
        <w:t xml:space="preserve">Jednym z największych wyzwań dealera samochodowego kupującego używany samochód na aukcji </w:t>
      </w:r>
    </w:p>
    <w:p w14:paraId="29CF56A9" w14:textId="77286B3A" w:rsidR="0091034A" w:rsidRPr="0091034A" w:rsidRDefault="0091208C" w:rsidP="0091034A">
      <w:pPr>
        <w:pStyle w:val="Nagwek1"/>
      </w:pPr>
      <w:bookmarkStart w:id="2" w:name="_Toc92828641"/>
      <w:r>
        <w:t>Zbiory danych</w:t>
      </w:r>
      <w:bookmarkEnd w:id="2"/>
    </w:p>
    <w:p w14:paraId="4E3C2991" w14:textId="3520A7A4" w:rsidR="008B6DDD" w:rsidRDefault="00EB5763" w:rsidP="008B6DDD">
      <w:pPr>
        <w:jc w:val="both"/>
        <w:rPr>
          <w:rFonts w:cstheme="majorHAnsi"/>
          <w:szCs w:val="22"/>
        </w:rPr>
      </w:pPr>
      <w:r w:rsidRPr="00EB5763">
        <w:rPr>
          <w:rFonts w:cstheme="majorHAnsi"/>
          <w:szCs w:val="22"/>
        </w:rPr>
        <w:t xml:space="preserve">Zbiór danych zawiera informacje o samochodach używanych zakupionych na aukcjach w różnych samochodów, opisanych przy pomocy 33 atrybutów. Informacje można podzielić na kilka grup:  </w:t>
      </w:r>
    </w:p>
    <w:p w14:paraId="517EF605" w14:textId="533909DC" w:rsidR="008B6DDD" w:rsidRPr="008B6DDD" w:rsidRDefault="008B6DDD" w:rsidP="008B6DDD">
      <w:pPr>
        <w:pStyle w:val="Akapitzlist"/>
        <w:numPr>
          <w:ilvl w:val="0"/>
          <w:numId w:val="29"/>
        </w:numPr>
        <w:jc w:val="both"/>
        <w:rPr>
          <w:rFonts w:cstheme="majorHAnsi"/>
          <w:szCs w:val="22"/>
        </w:rPr>
      </w:pPr>
      <w:r w:rsidRPr="008B6DDD">
        <w:rPr>
          <w:rFonts w:cstheme="majorHAnsi"/>
          <w:szCs w:val="22"/>
        </w:rPr>
        <w:t>atrybuty identyfikujące samochody – rok produkcji, wiek, marka, model, wersja, typ, kolor, przekładnia, koła, stan drogomierza, miejsce produkcji (państwo), rozmiar</w:t>
      </w:r>
    </w:p>
    <w:p w14:paraId="49AF9657" w14:textId="7FAF5986" w:rsidR="00785369" w:rsidRDefault="008B6DDD" w:rsidP="0091208C">
      <w:pPr>
        <w:jc w:val="center"/>
        <w:rPr>
          <w:rFonts w:cstheme="majorHAnsi"/>
          <w:szCs w:val="22"/>
        </w:rPr>
      </w:pPr>
      <w:r w:rsidRPr="008B6DDD">
        <w:rPr>
          <w:rFonts w:cstheme="majorHAnsi"/>
          <w:i/>
          <w:iCs/>
          <w:sz w:val="18"/>
          <w:szCs w:val="18"/>
        </w:rPr>
        <w:t>Tabela 1: Atrybuty identyfikujące samochody</w:t>
      </w:r>
      <w:r w:rsidR="00641036">
        <w:rPr>
          <w:rFonts w:cstheme="majorHAnsi"/>
          <w:i/>
          <w:iCs/>
          <w:sz w:val="18"/>
          <w:szCs w:val="18"/>
        </w:rPr>
        <w:t>.</w:t>
      </w:r>
      <w:bookmarkStart w:id="3" w:name="_Hlk91677618"/>
    </w:p>
    <w:p w14:paraId="04EF2DE5" w14:textId="4B3D0253" w:rsidR="00206E20" w:rsidRDefault="0091208C" w:rsidP="00206E20">
      <w:pPr>
        <w:pStyle w:val="Nagwek1"/>
      </w:pPr>
      <w:bookmarkStart w:id="4" w:name="_Toc92828642"/>
      <w:bookmarkEnd w:id="3"/>
      <w:r>
        <w:t>Architektura systemu</w:t>
      </w:r>
      <w:bookmarkEnd w:id="4"/>
    </w:p>
    <w:p w14:paraId="7E8EFE12" w14:textId="75777B61" w:rsidR="0091208C" w:rsidRDefault="0091208C" w:rsidP="0091208C">
      <w:pPr>
        <w:rPr>
          <w:noProof/>
        </w:rPr>
      </w:pPr>
      <w:proofErr w:type="spellStart"/>
      <w:r>
        <w:t>Aaaaa</w:t>
      </w:r>
      <w:proofErr w:type="spellEnd"/>
    </w:p>
    <w:p w14:paraId="03C5299C" w14:textId="3F229080" w:rsidR="0091208C" w:rsidRPr="0091208C" w:rsidRDefault="0091208C" w:rsidP="0091208C">
      <w:r>
        <w:rPr>
          <w:noProof/>
        </w:rPr>
        <w:drawing>
          <wp:inline distT="0" distB="0" distL="0" distR="0" wp14:anchorId="2C60683D" wp14:editId="419D0055">
            <wp:extent cx="5759450" cy="2851150"/>
            <wp:effectExtent l="0" t="0" r="0" b="635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85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FC397" w14:textId="2AA5ED07" w:rsidR="0091208C" w:rsidRDefault="0091208C" w:rsidP="0091208C">
      <w:pPr>
        <w:pStyle w:val="Nagwek1"/>
      </w:pPr>
      <w:bookmarkStart w:id="5" w:name="_Toc92828644"/>
      <w:r>
        <w:t>Opis rozwiązania</w:t>
      </w:r>
      <w:bookmarkEnd w:id="5"/>
    </w:p>
    <w:p w14:paraId="3A82F199" w14:textId="1672400F" w:rsidR="0091208C" w:rsidRPr="0091208C" w:rsidRDefault="0091208C" w:rsidP="0091208C">
      <w:proofErr w:type="spellStart"/>
      <w:r>
        <w:t>Aaaaa</w:t>
      </w:r>
      <w:proofErr w:type="spellEnd"/>
    </w:p>
    <w:p w14:paraId="5DE13EBE" w14:textId="2C252A3B" w:rsidR="0091208C" w:rsidRDefault="0091208C" w:rsidP="0091208C">
      <w:pPr>
        <w:pStyle w:val="Nagwek2"/>
      </w:pPr>
      <w:bookmarkStart w:id="6" w:name="_Toc92828645"/>
      <w:r>
        <w:t>Pozyskiwanie</w:t>
      </w:r>
      <w:bookmarkStart w:id="7" w:name="_Toc92828646"/>
      <w:bookmarkEnd w:id="6"/>
      <w:r>
        <w:t xml:space="preserve">, przetwarzanie </w:t>
      </w:r>
      <w:bookmarkStart w:id="8" w:name="_Toc92828647"/>
      <w:bookmarkEnd w:id="7"/>
      <w:r>
        <w:t>i składowanie danych</w:t>
      </w:r>
      <w:bookmarkEnd w:id="8"/>
    </w:p>
    <w:p w14:paraId="6247AA7C" w14:textId="4658F595" w:rsidR="0091208C" w:rsidRDefault="0091208C" w:rsidP="0091208C">
      <w:proofErr w:type="spellStart"/>
      <w:r>
        <w:t>Aaaaa</w:t>
      </w:r>
      <w:proofErr w:type="spellEnd"/>
    </w:p>
    <w:p w14:paraId="5DD22EF7" w14:textId="3EE0E338" w:rsidR="0091208C" w:rsidRDefault="0091208C" w:rsidP="0091208C">
      <w:r>
        <w:rPr>
          <w:noProof/>
        </w:rPr>
        <w:lastRenderedPageBreak/>
        <w:drawing>
          <wp:inline distT="0" distB="0" distL="0" distR="0" wp14:anchorId="64D26F2A" wp14:editId="08FA46C3">
            <wp:extent cx="5753100" cy="3619500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9AC31" w14:textId="6D369489" w:rsidR="0091208C" w:rsidRDefault="0091208C" w:rsidP="0091208C">
      <w:r>
        <w:t xml:space="preserve">Na początku do przepływu pobierany jest plik tekstowy z identyfikatorami artystów. Plik zawiera 5000 identyfikatorów, po 40 w jednej linii. Taki podział spowodowany jest ograniczeniami Web API </w:t>
      </w:r>
      <w:proofErr w:type="spellStart"/>
      <w:r>
        <w:t>Spotify</w:t>
      </w:r>
      <w:proofErr w:type="spellEnd"/>
      <w:r>
        <w:t xml:space="preserve"> – w jednym zapytaniu nie można podać więcej elementów. Przy pomocy procesora </w:t>
      </w:r>
      <w:proofErr w:type="spellStart"/>
      <w:r w:rsidRPr="0091208C">
        <w:rPr>
          <w:i/>
          <w:iCs/>
        </w:rPr>
        <w:t>SplitText</w:t>
      </w:r>
      <w:proofErr w:type="spellEnd"/>
      <w:r>
        <w:rPr>
          <w:i/>
          <w:iCs/>
        </w:rPr>
        <w:t xml:space="preserve"> </w:t>
      </w:r>
      <w:r>
        <w:t xml:space="preserve">plik dzielony jest na 125 plików przepływu (po 40 identyfikatorów w każdym). Następnie procesor </w:t>
      </w:r>
      <w:proofErr w:type="spellStart"/>
      <w:r>
        <w:rPr>
          <w:i/>
          <w:iCs/>
        </w:rPr>
        <w:t>ExtractText</w:t>
      </w:r>
      <w:proofErr w:type="spellEnd"/>
      <w:r>
        <w:t xml:space="preserve"> wydobywa zawartość każdego z plików i przypisuje ją do nich jako atrybut. </w:t>
      </w:r>
    </w:p>
    <w:p w14:paraId="61ED327F" w14:textId="7A512469" w:rsidR="0091208C" w:rsidRDefault="0091208C" w:rsidP="0091208C">
      <w:r>
        <w:t>///</w:t>
      </w:r>
    </w:p>
    <w:p w14:paraId="6B70BD94" w14:textId="77777777" w:rsidR="000F7EE4" w:rsidRDefault="0091208C" w:rsidP="0091208C">
      <w:proofErr w:type="spellStart"/>
      <w:r w:rsidRPr="0091208C">
        <w:rPr>
          <w:i/>
          <w:iCs/>
        </w:rPr>
        <w:t>InvokeHTTP</w:t>
      </w:r>
      <w:proofErr w:type="spellEnd"/>
      <w:r>
        <w:t xml:space="preserve">, przy pomocy którego wykonywane jest zapytanie do Web API </w:t>
      </w:r>
      <w:proofErr w:type="spellStart"/>
      <w:r>
        <w:t>Spotify</w:t>
      </w:r>
      <w:proofErr w:type="spellEnd"/>
      <w:r>
        <w:t>, z zawartością plików przepływu (identyfikatorami artystów) jako parametrem.</w:t>
      </w:r>
      <w:r w:rsidR="000F7EE4">
        <w:t xml:space="preserve"> Rezultatem są pliki w formacie JSON zawierające informacje o poszczególnych artystach, takie jak . Pliki te ładowane są do dedykowanego folderu w HDFS (</w:t>
      </w:r>
      <w:r w:rsidR="000F7EE4" w:rsidRPr="000F7EE4">
        <w:rPr>
          <w:i/>
          <w:iCs/>
        </w:rPr>
        <w:t>/</w:t>
      </w:r>
      <w:proofErr w:type="spellStart"/>
      <w:r w:rsidR="000F7EE4" w:rsidRPr="000F7EE4">
        <w:rPr>
          <w:i/>
          <w:iCs/>
        </w:rPr>
        <w:t>spotify</w:t>
      </w:r>
      <w:proofErr w:type="spellEnd"/>
      <w:r w:rsidR="000F7EE4" w:rsidRPr="000F7EE4">
        <w:rPr>
          <w:i/>
          <w:iCs/>
        </w:rPr>
        <w:t>/</w:t>
      </w:r>
      <w:proofErr w:type="spellStart"/>
      <w:r w:rsidR="000F7EE4" w:rsidRPr="000F7EE4">
        <w:rPr>
          <w:i/>
          <w:iCs/>
        </w:rPr>
        <w:t>artists</w:t>
      </w:r>
      <w:proofErr w:type="spellEnd"/>
      <w:r w:rsidR="000F7EE4">
        <w:t xml:space="preserve">) przy pomocy procesora </w:t>
      </w:r>
      <w:proofErr w:type="spellStart"/>
      <w:r w:rsidR="000F7EE4" w:rsidRPr="000F7EE4">
        <w:rPr>
          <w:i/>
          <w:iCs/>
        </w:rPr>
        <w:t>PutHDFS</w:t>
      </w:r>
      <w:proofErr w:type="spellEnd"/>
      <w:r w:rsidR="000F7EE4">
        <w:t xml:space="preserve">. </w:t>
      </w:r>
    </w:p>
    <w:p w14:paraId="55F9C901" w14:textId="076C93DA" w:rsidR="0091208C" w:rsidRPr="0091208C" w:rsidRDefault="0091208C" w:rsidP="0091208C">
      <w:r>
        <w:t xml:space="preserve">Dodatkowo do przepływu dołączone zostały dwa procesory – </w:t>
      </w:r>
      <w:proofErr w:type="spellStart"/>
      <w:r w:rsidRPr="0091208C">
        <w:rPr>
          <w:i/>
          <w:iCs/>
        </w:rPr>
        <w:t>AttributesToJSON</w:t>
      </w:r>
      <w:proofErr w:type="spellEnd"/>
      <w:r>
        <w:t xml:space="preserve"> oraz </w:t>
      </w:r>
      <w:proofErr w:type="spellStart"/>
      <w:r w:rsidRPr="0091208C">
        <w:rPr>
          <w:i/>
          <w:iCs/>
        </w:rPr>
        <w:t>PutHDFS</w:t>
      </w:r>
      <w:proofErr w:type="spellEnd"/>
      <w:r>
        <w:t xml:space="preserve"> – odpowiedzialne za obsługę błędów. Pierwszy z nich wydobywa atrybuty pliku przepływu takie jak …. do pliku w formacie JSON, a drugi ładuje wygenerowane pliki do HDFS (folder).</w:t>
      </w:r>
    </w:p>
    <w:p w14:paraId="33182860" w14:textId="731FDC0C" w:rsidR="0091208C" w:rsidRDefault="0091208C" w:rsidP="0091208C">
      <w:pPr>
        <w:rPr>
          <w:noProof/>
        </w:rPr>
      </w:pPr>
    </w:p>
    <w:p w14:paraId="14FC54D2" w14:textId="2AA5BB88" w:rsidR="0091208C" w:rsidRDefault="0091208C" w:rsidP="0091208C">
      <w:r>
        <w:rPr>
          <w:noProof/>
        </w:rPr>
        <w:lastRenderedPageBreak/>
        <w:drawing>
          <wp:inline distT="0" distB="0" distL="0" distR="0" wp14:anchorId="6C5F7793" wp14:editId="12B4A470">
            <wp:extent cx="4241800" cy="2298700"/>
            <wp:effectExtent l="0" t="0" r="6350" b="635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229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7D50E" w14:textId="77777777" w:rsidR="0091208C" w:rsidRDefault="0091208C" w:rsidP="0091208C">
      <w:r>
        <w:t>Pliki w formacie JSON, z identyfikatorem artysty jako nazwą, ładowane są do odpowiednich folderów w HDFS (</w:t>
      </w:r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spotify</w:t>
      </w:r>
      <w:proofErr w:type="spellEnd"/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albums</w:t>
      </w:r>
      <w:proofErr w:type="spellEnd"/>
      <w:r w:rsidRPr="0091208C">
        <w:rPr>
          <w:i/>
          <w:iCs/>
        </w:rPr>
        <w:t>, /</w:t>
      </w:r>
      <w:proofErr w:type="spellStart"/>
      <w:r w:rsidRPr="0091208C">
        <w:rPr>
          <w:i/>
          <w:iCs/>
        </w:rPr>
        <w:t>spotify</w:t>
      </w:r>
      <w:proofErr w:type="spellEnd"/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tracks</w:t>
      </w:r>
      <w:proofErr w:type="spellEnd"/>
      <w:r>
        <w:t xml:space="preserve">) przy pomocy przepływu danych zbudowanego przy pomocy Apache </w:t>
      </w:r>
      <w:proofErr w:type="spellStart"/>
      <w:r>
        <w:t>NiFi</w:t>
      </w:r>
      <w:proofErr w:type="spellEnd"/>
      <w:r>
        <w:t>.</w:t>
      </w:r>
    </w:p>
    <w:p w14:paraId="11ECC1BC" w14:textId="77777777" w:rsidR="0091208C" w:rsidRPr="0091208C" w:rsidRDefault="0091208C" w:rsidP="0091208C"/>
    <w:p w14:paraId="0FC92FC7" w14:textId="4A96C405" w:rsidR="0091208C" w:rsidRDefault="0091208C" w:rsidP="0091208C">
      <w:pPr>
        <w:pStyle w:val="Nagwek2"/>
      </w:pPr>
      <w:bookmarkStart w:id="9" w:name="_Toc92828648"/>
      <w:r>
        <w:t>Analiza danych (+ generowane widoki wsadowe?)</w:t>
      </w:r>
      <w:bookmarkEnd w:id="9"/>
    </w:p>
    <w:p w14:paraId="14EAD9A6" w14:textId="59DD8A91" w:rsidR="0091208C" w:rsidRPr="0091208C" w:rsidRDefault="0091208C" w:rsidP="0091208C">
      <w:proofErr w:type="spellStart"/>
      <w:r>
        <w:t>Aaaaa</w:t>
      </w:r>
      <w:proofErr w:type="spellEnd"/>
    </w:p>
    <w:p w14:paraId="3076C5EC" w14:textId="2319B65E" w:rsidR="0091208C" w:rsidRDefault="0091208C" w:rsidP="0091208C">
      <w:pPr>
        <w:pStyle w:val="Nagwek2"/>
      </w:pPr>
      <w:bookmarkStart w:id="10" w:name="_Toc92828649"/>
      <w:r>
        <w:t>Warstwa prezentacyjna</w:t>
      </w:r>
      <w:bookmarkEnd w:id="10"/>
    </w:p>
    <w:p w14:paraId="2C75F7E3" w14:textId="34ED9152" w:rsidR="0091208C" w:rsidRPr="00A834D6" w:rsidRDefault="00A834D6" w:rsidP="0091208C">
      <w:r>
        <w:t xml:space="preserve">Warstwa prezentacyjna rozwiązania przygotowana została w postaci aplikacji </w:t>
      </w:r>
      <w:proofErr w:type="spellStart"/>
      <w:r>
        <w:t>Flask</w:t>
      </w:r>
      <w:proofErr w:type="spellEnd"/>
      <w:r>
        <w:t xml:space="preserve">. Składa się z dwóch widoków – </w:t>
      </w:r>
      <w:proofErr w:type="spellStart"/>
      <w:r w:rsidRPr="00A834D6">
        <w:rPr>
          <w:i/>
          <w:iCs/>
        </w:rPr>
        <w:t>search</w:t>
      </w:r>
      <w:proofErr w:type="spellEnd"/>
      <w:r>
        <w:t xml:space="preserve"> oraz </w:t>
      </w:r>
      <w:r w:rsidRPr="00A834D6">
        <w:rPr>
          <w:i/>
          <w:iCs/>
        </w:rPr>
        <w:t>report</w:t>
      </w:r>
      <w:r>
        <w:t xml:space="preserve">. Pierwszy z nich zawiera formularz z jednym polem tekstowym, w którym użytkownik może podać identyfikator artysty. Po przesłaniu formularza generowany jest drugi z widoków, który zawiera raport przygotowany przy pomocy </w:t>
      </w:r>
      <w:proofErr w:type="spellStart"/>
      <w:r>
        <w:t>frameworka</w:t>
      </w:r>
      <w:proofErr w:type="spellEnd"/>
      <w:r>
        <w:t xml:space="preserve"> (?) </w:t>
      </w:r>
      <w:proofErr w:type="spellStart"/>
      <w:r>
        <w:t>PySpark</w:t>
      </w:r>
      <w:proofErr w:type="spellEnd"/>
      <w:r>
        <w:t>.</w:t>
      </w:r>
    </w:p>
    <w:p w14:paraId="71D500AB" w14:textId="7A3F8862" w:rsidR="0091208C" w:rsidRDefault="0091208C" w:rsidP="0091208C">
      <w:pPr>
        <w:pStyle w:val="Nagwek1"/>
      </w:pPr>
      <w:bookmarkStart w:id="11" w:name="_Toc92828650"/>
      <w:r>
        <w:t>Testowanie rozwiązania</w:t>
      </w:r>
      <w:bookmarkEnd w:id="11"/>
    </w:p>
    <w:p w14:paraId="726021D7" w14:textId="280FB6F8" w:rsidR="0091208C" w:rsidRDefault="00C954C1" w:rsidP="0091208C">
      <w:r>
        <w:t xml:space="preserve">W tym rozdziale zostały zaprezentowane testy funkcjonalne </w:t>
      </w:r>
      <w:r w:rsidRPr="00C954C1">
        <w:t>obejmujące zaimplementowane i skonfigurowane komponenty</w:t>
      </w:r>
      <w:r>
        <w:t>.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2693"/>
        <w:gridCol w:w="3402"/>
        <w:gridCol w:w="2263"/>
      </w:tblGrid>
      <w:tr w:rsidR="00917266" w14:paraId="7FA788F3" w14:textId="77777777" w:rsidTr="00917266">
        <w:trPr>
          <w:trHeight w:val="397"/>
        </w:trPr>
        <w:tc>
          <w:tcPr>
            <w:tcW w:w="704" w:type="dxa"/>
            <w:vAlign w:val="center"/>
          </w:tcPr>
          <w:p w14:paraId="7F3CD4B6" w14:textId="3D2EE839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</w:t>
            </w:r>
            <w:r w:rsidR="00917266">
              <w:rPr>
                <w:b/>
                <w:bCs/>
              </w:rPr>
              <w:t>r</w:t>
            </w:r>
          </w:p>
        </w:tc>
        <w:tc>
          <w:tcPr>
            <w:tcW w:w="2693" w:type="dxa"/>
            <w:vAlign w:val="center"/>
          </w:tcPr>
          <w:p w14:paraId="4AF383D4" w14:textId="64CCB684" w:rsidR="00653AF8" w:rsidRPr="00C954C1" w:rsidRDefault="00653AF8" w:rsidP="00917266">
            <w:pPr>
              <w:jc w:val="center"/>
              <w:rPr>
                <w:b/>
                <w:bCs/>
              </w:rPr>
            </w:pPr>
            <w:r w:rsidRPr="00C954C1">
              <w:rPr>
                <w:b/>
                <w:bCs/>
              </w:rPr>
              <w:t>Cel</w:t>
            </w:r>
          </w:p>
        </w:tc>
        <w:tc>
          <w:tcPr>
            <w:tcW w:w="3402" w:type="dxa"/>
            <w:vAlign w:val="center"/>
          </w:tcPr>
          <w:p w14:paraId="7B153EC5" w14:textId="744DDBFF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djęte kroki</w:t>
            </w:r>
          </w:p>
        </w:tc>
        <w:tc>
          <w:tcPr>
            <w:tcW w:w="2263" w:type="dxa"/>
            <w:vAlign w:val="center"/>
          </w:tcPr>
          <w:p w14:paraId="7915F4D6" w14:textId="1C82C843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czekiwany wynik</w:t>
            </w:r>
          </w:p>
        </w:tc>
      </w:tr>
      <w:tr w:rsidR="00917266" w14:paraId="109F4029" w14:textId="77777777" w:rsidTr="00917266">
        <w:tc>
          <w:tcPr>
            <w:tcW w:w="704" w:type="dxa"/>
          </w:tcPr>
          <w:p w14:paraId="6F8FF015" w14:textId="75BC7ED7" w:rsidR="00653AF8" w:rsidRDefault="00653AF8" w:rsidP="00653AF8">
            <w:pPr>
              <w:jc w:val="center"/>
            </w:pPr>
            <w:r>
              <w:t>1</w:t>
            </w:r>
          </w:p>
        </w:tc>
        <w:tc>
          <w:tcPr>
            <w:tcW w:w="2693" w:type="dxa"/>
          </w:tcPr>
          <w:p w14:paraId="593DCA29" w14:textId="5BB9521C" w:rsidR="00653AF8" w:rsidRDefault="00653AF8" w:rsidP="0091208C">
            <w:r>
              <w:t xml:space="preserve">Otrzymanie listy ID najpopularniejszych 5000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3402" w:type="dxa"/>
          </w:tcPr>
          <w:p w14:paraId="328178B6" w14:textId="2361003D" w:rsidR="00653AF8" w:rsidRPr="00E30E13" w:rsidRDefault="00E30E13" w:rsidP="0091208C">
            <w:r>
              <w:t xml:space="preserve">Uruchomiony został skrypt </w:t>
            </w:r>
            <w:r w:rsidRPr="00E30E13">
              <w:rPr>
                <w:i/>
                <w:iCs/>
              </w:rPr>
              <w:t>scraping.py</w:t>
            </w:r>
            <w:r>
              <w:t xml:space="preserve">, który pobiera ze strony </w:t>
            </w:r>
            <w:hyperlink r:id="rId11" w:history="1">
              <w:r w:rsidRPr="00DA15DF">
                <w:rPr>
                  <w:rStyle w:val="Hipercze"/>
                  <w:i/>
                  <w:iCs/>
                </w:rPr>
                <w:t>https://kworb.net/spotify/artists.html</w:t>
              </w:r>
            </w:hyperlink>
            <w:r>
              <w:t xml:space="preserve"> ID pierwszych 5000 artystów.</w:t>
            </w:r>
          </w:p>
        </w:tc>
        <w:tc>
          <w:tcPr>
            <w:tcW w:w="2263" w:type="dxa"/>
          </w:tcPr>
          <w:p w14:paraId="2C00B496" w14:textId="63EAED94" w:rsidR="00653AF8" w:rsidRDefault="00E30E13" w:rsidP="0091208C">
            <w:r>
              <w:t>Plik tekstowy zawierający 5000 ID</w:t>
            </w:r>
            <w:r w:rsidR="00F008D4">
              <w:t xml:space="preserve">, </w:t>
            </w:r>
            <w:r>
              <w:t>oddzielonych przecinkami</w:t>
            </w:r>
            <w:r w:rsidR="00F008D4">
              <w:t>, po 40 w jednej linii.</w:t>
            </w:r>
          </w:p>
        </w:tc>
      </w:tr>
      <w:tr w:rsidR="00917266" w:rsidRPr="00F008D4" w14:paraId="348279F7" w14:textId="77777777" w:rsidTr="00917266">
        <w:tc>
          <w:tcPr>
            <w:tcW w:w="704" w:type="dxa"/>
          </w:tcPr>
          <w:p w14:paraId="41B8BE55" w14:textId="5B5AE222" w:rsidR="00653AF8" w:rsidRDefault="00653AF8" w:rsidP="00653AF8">
            <w:pPr>
              <w:jc w:val="center"/>
            </w:pPr>
            <w:r>
              <w:t>2</w:t>
            </w:r>
          </w:p>
        </w:tc>
        <w:tc>
          <w:tcPr>
            <w:tcW w:w="2693" w:type="dxa"/>
          </w:tcPr>
          <w:p w14:paraId="486D2243" w14:textId="7FFA55C1" w:rsidR="00653AF8" w:rsidRDefault="00653AF8" w:rsidP="0091208C">
            <w:r>
              <w:t>Załadowanie informacji na temat artystów do HDFS</w:t>
            </w:r>
          </w:p>
        </w:tc>
        <w:tc>
          <w:tcPr>
            <w:tcW w:w="3402" w:type="dxa"/>
          </w:tcPr>
          <w:p w14:paraId="1DC8351D" w14:textId="62013391" w:rsidR="00653AF8" w:rsidRDefault="00F008D4" w:rsidP="0091208C">
            <w:r>
              <w:t xml:space="preserve">Uruchomiony został przepływ danych (dedykowany danym o artystach) utworzony w Apache </w:t>
            </w:r>
            <w:proofErr w:type="spellStart"/>
            <w:r>
              <w:t>NiFi</w:t>
            </w:r>
            <w:proofErr w:type="spellEnd"/>
            <w:r>
              <w:t>.</w:t>
            </w:r>
          </w:p>
        </w:tc>
        <w:tc>
          <w:tcPr>
            <w:tcW w:w="2263" w:type="dxa"/>
          </w:tcPr>
          <w:p w14:paraId="24AA6C08" w14:textId="35BA878E" w:rsidR="00653AF8" w:rsidRPr="00F008D4" w:rsidRDefault="00F008D4" w:rsidP="0091208C">
            <w:r w:rsidRPr="00F008D4">
              <w:t xml:space="preserve">Folder </w:t>
            </w:r>
            <w:proofErr w:type="spellStart"/>
            <w:r w:rsidRPr="00F008D4">
              <w:rPr>
                <w:i/>
                <w:iCs/>
              </w:rPr>
              <w:t>artists</w:t>
            </w:r>
            <w:proofErr w:type="spellEnd"/>
            <w:r w:rsidRPr="00F008D4">
              <w:t xml:space="preserve"> w HDFS zawiera 125 plików w</w:t>
            </w:r>
            <w:r>
              <w:t xml:space="preserve"> formacie JSON, o nazwach </w:t>
            </w:r>
            <w:proofErr w:type="spellStart"/>
            <w:r>
              <w:t>artists</w:t>
            </w:r>
            <w:proofErr w:type="spellEnd"/>
            <w:r>
              <w:t>_* .</w:t>
            </w:r>
          </w:p>
        </w:tc>
      </w:tr>
      <w:tr w:rsidR="00917266" w14:paraId="498611D1" w14:textId="77777777" w:rsidTr="00917266">
        <w:tc>
          <w:tcPr>
            <w:tcW w:w="704" w:type="dxa"/>
          </w:tcPr>
          <w:p w14:paraId="7CF1B435" w14:textId="48A21F13" w:rsidR="00653AF8" w:rsidRDefault="00653AF8" w:rsidP="00653AF8">
            <w:pPr>
              <w:jc w:val="center"/>
            </w:pPr>
            <w:r>
              <w:t>3</w:t>
            </w:r>
          </w:p>
        </w:tc>
        <w:tc>
          <w:tcPr>
            <w:tcW w:w="2693" w:type="dxa"/>
          </w:tcPr>
          <w:p w14:paraId="0C8DC89C" w14:textId="676A8809" w:rsidR="00653AF8" w:rsidRDefault="00653AF8" w:rsidP="0091208C">
            <w:r>
              <w:t xml:space="preserve">Otrzymanie informacji na temat albumów najpopularniejszych 10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3402" w:type="dxa"/>
          </w:tcPr>
          <w:p w14:paraId="3655ADEA" w14:textId="508E8E67" w:rsidR="00653AF8" w:rsidRDefault="00F008D4" w:rsidP="0091208C">
            <w:r>
              <w:t>Uruchomiony został</w:t>
            </w:r>
            <w:r w:rsidR="00653AF8">
              <w:t xml:space="preserve"> skrypt </w:t>
            </w:r>
            <w:proofErr w:type="spellStart"/>
            <w:r w:rsidR="00653AF8" w:rsidRPr="00653AF8">
              <w:rPr>
                <w:i/>
                <w:iCs/>
              </w:rPr>
              <w:t>spotipy_albums.ipynb</w:t>
            </w:r>
            <w:proofErr w:type="spellEnd"/>
            <w:r w:rsidR="00653AF8">
              <w:t xml:space="preserve"> z wygenerowanym na stronie </w:t>
            </w:r>
            <w:r w:rsidR="00653AF8" w:rsidRPr="00FD52C7">
              <w:rPr>
                <w:i/>
                <w:iCs/>
              </w:rPr>
              <w:t>developer.spotify.com</w:t>
            </w:r>
            <w:r w:rsidR="00653AF8">
              <w:t xml:space="preserve"> nowym kluczem autoryzującym</w:t>
            </w:r>
            <w:r w:rsidR="00FD52C7">
              <w:t>.</w:t>
            </w:r>
          </w:p>
        </w:tc>
        <w:tc>
          <w:tcPr>
            <w:tcW w:w="2263" w:type="dxa"/>
          </w:tcPr>
          <w:p w14:paraId="0FFDA80D" w14:textId="72CF40FC" w:rsidR="00653AF8" w:rsidRDefault="00FD52C7" w:rsidP="0091208C">
            <w:r>
              <w:t>Plik</w:t>
            </w:r>
            <w:r w:rsidR="00653AF8">
              <w:t xml:space="preserve"> w formacie JSON zawierający informacje na temat albumów 10 artystów</w:t>
            </w:r>
            <w:r>
              <w:t>.</w:t>
            </w:r>
          </w:p>
        </w:tc>
      </w:tr>
      <w:tr w:rsidR="00917266" w14:paraId="5EFC7A9B" w14:textId="77777777" w:rsidTr="00917266">
        <w:tc>
          <w:tcPr>
            <w:tcW w:w="704" w:type="dxa"/>
          </w:tcPr>
          <w:p w14:paraId="6313934E" w14:textId="725FB3A7" w:rsidR="00653AF8" w:rsidRDefault="00653AF8" w:rsidP="00653AF8">
            <w:pPr>
              <w:jc w:val="center"/>
            </w:pPr>
            <w:r>
              <w:t>4</w:t>
            </w:r>
          </w:p>
        </w:tc>
        <w:tc>
          <w:tcPr>
            <w:tcW w:w="2693" w:type="dxa"/>
          </w:tcPr>
          <w:p w14:paraId="37665B9D" w14:textId="5F9B4785" w:rsidR="00653AF8" w:rsidRDefault="00653AF8" w:rsidP="0091208C">
            <w:r>
              <w:t xml:space="preserve">Otrzymanie informacji na temat piosenek </w:t>
            </w:r>
            <w:r>
              <w:lastRenderedPageBreak/>
              <w:t xml:space="preserve">najpopularniejszych 10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3402" w:type="dxa"/>
          </w:tcPr>
          <w:p w14:paraId="6CD563F5" w14:textId="1AB9D8D6" w:rsidR="00653AF8" w:rsidRDefault="00F008D4" w:rsidP="0091208C">
            <w:r>
              <w:lastRenderedPageBreak/>
              <w:t>Uruchomiony został</w:t>
            </w:r>
            <w:r w:rsidR="00653AF8">
              <w:t xml:space="preserve"> skrypt </w:t>
            </w:r>
            <w:proofErr w:type="spellStart"/>
            <w:r w:rsidR="00653AF8" w:rsidRPr="00FD52C7">
              <w:rPr>
                <w:i/>
                <w:iCs/>
              </w:rPr>
              <w:t>spotipy_tracks.ipynb</w:t>
            </w:r>
            <w:proofErr w:type="spellEnd"/>
            <w:r w:rsidR="00653AF8">
              <w:t xml:space="preserve"> z wygenerowanym na stronie </w:t>
            </w:r>
            <w:r w:rsidR="00653AF8" w:rsidRPr="00FD52C7">
              <w:rPr>
                <w:i/>
                <w:iCs/>
              </w:rPr>
              <w:lastRenderedPageBreak/>
              <w:t>developer.spotify.com</w:t>
            </w:r>
            <w:r w:rsidR="00653AF8">
              <w:t xml:space="preserve"> nowym kluczem autoryzującym</w:t>
            </w:r>
            <w:r w:rsidR="00FD52C7">
              <w:t>.</w:t>
            </w:r>
          </w:p>
        </w:tc>
        <w:tc>
          <w:tcPr>
            <w:tcW w:w="2263" w:type="dxa"/>
          </w:tcPr>
          <w:p w14:paraId="5168AA9C" w14:textId="122C5065" w:rsidR="00653AF8" w:rsidRDefault="00FD52C7" w:rsidP="0091208C">
            <w:r>
              <w:lastRenderedPageBreak/>
              <w:t>Plik w formacie JSON</w:t>
            </w:r>
            <w:r w:rsidR="00653AF8">
              <w:t xml:space="preserve"> zawierający informacje </w:t>
            </w:r>
            <w:r w:rsidR="00653AF8">
              <w:lastRenderedPageBreak/>
              <w:t>na temat piosenek 10 artystów</w:t>
            </w:r>
            <w:r>
              <w:t>.</w:t>
            </w:r>
          </w:p>
        </w:tc>
      </w:tr>
      <w:tr w:rsidR="00917266" w14:paraId="5679D76A" w14:textId="77777777" w:rsidTr="00917266">
        <w:tc>
          <w:tcPr>
            <w:tcW w:w="704" w:type="dxa"/>
          </w:tcPr>
          <w:p w14:paraId="033C7311" w14:textId="77730FD2" w:rsidR="00653AF8" w:rsidRDefault="00653AF8" w:rsidP="00653AF8">
            <w:pPr>
              <w:jc w:val="center"/>
            </w:pPr>
            <w:r>
              <w:lastRenderedPageBreak/>
              <w:t>5</w:t>
            </w:r>
          </w:p>
        </w:tc>
        <w:tc>
          <w:tcPr>
            <w:tcW w:w="2693" w:type="dxa"/>
          </w:tcPr>
          <w:p w14:paraId="3806D12B" w14:textId="0106F6F3" w:rsidR="00653AF8" w:rsidRDefault="00653AF8" w:rsidP="0091208C">
            <w:r>
              <w:t>Utworzenie tabeli zawierającej komplet informacji otrzymanych w poprzednich krokach</w:t>
            </w:r>
          </w:p>
        </w:tc>
        <w:tc>
          <w:tcPr>
            <w:tcW w:w="3402" w:type="dxa"/>
          </w:tcPr>
          <w:p w14:paraId="78932760" w14:textId="658BF3BF" w:rsidR="00653AF8" w:rsidRPr="008B5D42" w:rsidRDefault="00F008D4" w:rsidP="0091208C">
            <w:r w:rsidRPr="008B5D42">
              <w:t xml:space="preserve">Uruchomiony został skrypt </w:t>
            </w:r>
            <w:proofErr w:type="spellStart"/>
            <w:r w:rsidRPr="008B5D42">
              <w:rPr>
                <w:i/>
                <w:iCs/>
              </w:rPr>
              <w:t>PySparkDataPreprocessing.ipynb</w:t>
            </w:r>
            <w:proofErr w:type="spellEnd"/>
            <w:r w:rsidRPr="008B5D42">
              <w:t xml:space="preserve">, w którym dane </w:t>
            </w:r>
            <w:r w:rsidR="004A5655" w:rsidRPr="008B5D42">
              <w:t>dotyczące artystów, albumów oraz utworów są transformowane i łączone w jedną tabelę.</w:t>
            </w:r>
          </w:p>
        </w:tc>
        <w:tc>
          <w:tcPr>
            <w:tcW w:w="2263" w:type="dxa"/>
          </w:tcPr>
          <w:p w14:paraId="405A7607" w14:textId="6BA80F9E" w:rsidR="00653AF8" w:rsidRDefault="00F008D4" w:rsidP="0091208C">
            <w:r>
              <w:t xml:space="preserve">Na końcu skryptu powinna pojawić się tabela zawierająca dane </w:t>
            </w:r>
            <w:r w:rsidR="004A5655">
              <w:t>dotyczące artystów, albumów i utworów.</w:t>
            </w:r>
          </w:p>
        </w:tc>
      </w:tr>
      <w:tr w:rsidR="00917266" w:rsidRPr="004A5655" w14:paraId="28BA8CE9" w14:textId="77777777" w:rsidTr="00917266">
        <w:tc>
          <w:tcPr>
            <w:tcW w:w="704" w:type="dxa"/>
          </w:tcPr>
          <w:p w14:paraId="29C64498" w14:textId="1432EEF1" w:rsidR="00653AF8" w:rsidRDefault="00653AF8" w:rsidP="00653AF8">
            <w:pPr>
              <w:jc w:val="center"/>
            </w:pPr>
            <w:r>
              <w:t>6</w:t>
            </w:r>
          </w:p>
        </w:tc>
        <w:tc>
          <w:tcPr>
            <w:tcW w:w="2693" w:type="dxa"/>
          </w:tcPr>
          <w:p w14:paraId="1B49E4B0" w14:textId="4116FBCA" w:rsidR="00653AF8" w:rsidRDefault="00653AF8" w:rsidP="0091208C">
            <w:r>
              <w:t>Zapisanie tabeli z kompletem informacji do HDFS</w:t>
            </w:r>
          </w:p>
        </w:tc>
        <w:tc>
          <w:tcPr>
            <w:tcW w:w="3402" w:type="dxa"/>
          </w:tcPr>
          <w:p w14:paraId="7CD6EBFB" w14:textId="6200329C" w:rsidR="00653AF8" w:rsidRDefault="004A5655" w:rsidP="0091208C">
            <w:r>
              <w:t>Potrzebne kroki wykonane przy okazji poprzedniego testu (na końcu wspomnianego skryptu).</w:t>
            </w:r>
          </w:p>
        </w:tc>
        <w:tc>
          <w:tcPr>
            <w:tcW w:w="2263" w:type="dxa"/>
          </w:tcPr>
          <w:p w14:paraId="5C27F74A" w14:textId="1E2405BB" w:rsidR="00653AF8" w:rsidRPr="004A5655" w:rsidRDefault="004A5655" w:rsidP="0091208C">
            <w:r w:rsidRPr="004A5655">
              <w:t xml:space="preserve">Folder </w:t>
            </w:r>
            <w:r w:rsidRPr="004A5655">
              <w:rPr>
                <w:i/>
                <w:iCs/>
              </w:rPr>
              <w:t>data</w:t>
            </w:r>
            <w:r w:rsidRPr="004A5655">
              <w:t xml:space="preserve"> w HDFS zawiera p</w:t>
            </w:r>
            <w:r>
              <w:t>liki CSV o schemacie odpowiadającym stworzonej tabeli.</w:t>
            </w:r>
          </w:p>
        </w:tc>
      </w:tr>
      <w:tr w:rsidR="00917266" w14:paraId="57853FE9" w14:textId="77777777" w:rsidTr="00917266">
        <w:tc>
          <w:tcPr>
            <w:tcW w:w="704" w:type="dxa"/>
          </w:tcPr>
          <w:p w14:paraId="2605DD51" w14:textId="01054C93" w:rsidR="00653AF8" w:rsidRDefault="00653AF8" w:rsidP="00653AF8">
            <w:pPr>
              <w:jc w:val="center"/>
            </w:pPr>
            <w:r>
              <w:t>7</w:t>
            </w:r>
          </w:p>
        </w:tc>
        <w:tc>
          <w:tcPr>
            <w:tcW w:w="2693" w:type="dxa"/>
          </w:tcPr>
          <w:p w14:paraId="17BC9DA4" w14:textId="2A5CA1AF" w:rsidR="00653AF8" w:rsidRDefault="00653AF8" w:rsidP="0091208C">
            <w:r>
              <w:t xml:space="preserve">Utworzenie raportu dla artysty o </w:t>
            </w:r>
            <w:r w:rsidR="00E30E13">
              <w:t xml:space="preserve">ID </w:t>
            </w:r>
            <w:r w:rsidRPr="00334636">
              <w:t>4O15NlyKLIASxsJ0PrXPfz</w:t>
            </w:r>
          </w:p>
        </w:tc>
        <w:tc>
          <w:tcPr>
            <w:tcW w:w="3402" w:type="dxa"/>
          </w:tcPr>
          <w:p w14:paraId="39F84BA2" w14:textId="7B3539C4" w:rsidR="00653AF8" w:rsidRDefault="00F008D4" w:rsidP="0091208C">
            <w:r>
              <w:t>Uruchomiony został</w:t>
            </w:r>
            <w:r w:rsidR="00653AF8">
              <w:t xml:space="preserve"> skrypt </w:t>
            </w:r>
            <w:r w:rsidR="00653AF8" w:rsidRPr="00FD52C7">
              <w:rPr>
                <w:i/>
                <w:iCs/>
              </w:rPr>
              <w:t>/</w:t>
            </w:r>
            <w:proofErr w:type="spellStart"/>
            <w:r w:rsidR="00653AF8" w:rsidRPr="00FD52C7">
              <w:rPr>
                <w:i/>
                <w:iCs/>
              </w:rPr>
              <w:t>usr</w:t>
            </w:r>
            <w:proofErr w:type="spellEnd"/>
            <w:r w:rsidR="00653AF8" w:rsidRPr="00FD52C7">
              <w:rPr>
                <w:i/>
                <w:iCs/>
              </w:rPr>
              <w:t>/</w:t>
            </w:r>
            <w:proofErr w:type="spellStart"/>
            <w:r w:rsidR="00653AF8" w:rsidRPr="00FD52C7">
              <w:rPr>
                <w:i/>
                <w:iCs/>
              </w:rPr>
              <w:t>local</w:t>
            </w:r>
            <w:proofErr w:type="spellEnd"/>
            <w:r w:rsidR="00653AF8" w:rsidRPr="00FD52C7">
              <w:rPr>
                <w:i/>
                <w:iCs/>
              </w:rPr>
              <w:t>/</w:t>
            </w:r>
            <w:proofErr w:type="spellStart"/>
            <w:r w:rsidR="00653AF8" w:rsidRPr="00FD52C7">
              <w:rPr>
                <w:i/>
                <w:iCs/>
              </w:rPr>
              <w:t>hbase</w:t>
            </w:r>
            <w:proofErr w:type="spellEnd"/>
            <w:r w:rsidR="00653AF8" w:rsidRPr="00FD52C7">
              <w:rPr>
                <w:i/>
                <w:iCs/>
              </w:rPr>
              <w:t>/bin/</w:t>
            </w:r>
            <w:proofErr w:type="spellStart"/>
            <w:r w:rsidR="00653AF8" w:rsidRPr="00FD52C7">
              <w:rPr>
                <w:i/>
                <w:iCs/>
              </w:rPr>
              <w:t>hbase</w:t>
            </w:r>
            <w:proofErr w:type="spellEnd"/>
            <w:r w:rsidR="00653AF8" w:rsidRPr="00FD52C7">
              <w:rPr>
                <w:i/>
                <w:iCs/>
              </w:rPr>
              <w:t xml:space="preserve"> </w:t>
            </w:r>
            <w:proofErr w:type="spellStart"/>
            <w:r w:rsidR="00653AF8" w:rsidRPr="00FD52C7">
              <w:rPr>
                <w:i/>
                <w:iCs/>
              </w:rPr>
              <w:t>thrift</w:t>
            </w:r>
            <w:proofErr w:type="spellEnd"/>
            <w:r w:rsidR="00653AF8" w:rsidRPr="00FD52C7">
              <w:t xml:space="preserve"> na wirtualnej maszynie</w:t>
            </w:r>
            <w:r w:rsidR="00FD52C7">
              <w:t>,</w:t>
            </w:r>
            <w:r w:rsidR="00653AF8">
              <w:t xml:space="preserve"> a następnie został uruchomiony skrypt </w:t>
            </w:r>
            <w:proofErr w:type="spellStart"/>
            <w:r w:rsidR="00653AF8" w:rsidRPr="00FD52C7">
              <w:rPr>
                <w:i/>
                <w:iCs/>
              </w:rPr>
              <w:t>PySpark_report</w:t>
            </w:r>
            <w:r w:rsidR="00FD52C7" w:rsidRPr="00FD52C7">
              <w:rPr>
                <w:i/>
                <w:iCs/>
              </w:rPr>
              <w:t>_</w:t>
            </w:r>
            <w:r w:rsidR="00653AF8" w:rsidRPr="00FD52C7">
              <w:rPr>
                <w:i/>
                <w:iCs/>
              </w:rPr>
              <w:t>test.ipynb</w:t>
            </w:r>
            <w:proofErr w:type="spellEnd"/>
            <w:r w:rsidR="00653AF8">
              <w:t xml:space="preserve"> z podanym </w:t>
            </w:r>
            <w:r w:rsidR="00E30E13">
              <w:t>ID jako parametrem</w:t>
            </w:r>
            <w:r w:rsidR="00FD52C7">
              <w:t>.</w:t>
            </w:r>
          </w:p>
        </w:tc>
        <w:tc>
          <w:tcPr>
            <w:tcW w:w="2263" w:type="dxa"/>
          </w:tcPr>
          <w:p w14:paraId="057A6264" w14:textId="115337E0" w:rsidR="00653AF8" w:rsidRDefault="00653AF8" w:rsidP="0091208C">
            <w:r>
              <w:t xml:space="preserve">Na końcu skryptu powinny pojawić się 3 tabele utworzone przy pomocy funkcji </w:t>
            </w:r>
            <w:r w:rsidR="00FD52C7">
              <w:t xml:space="preserve">języka </w:t>
            </w:r>
            <w:proofErr w:type="spellStart"/>
            <w:r w:rsidR="00FD52C7">
              <w:t>Python</w:t>
            </w:r>
            <w:proofErr w:type="spellEnd"/>
            <w:r w:rsidR="00FD52C7">
              <w:t xml:space="preserve"> z wykorzystaniem pakietu </w:t>
            </w:r>
            <w:proofErr w:type="spellStart"/>
            <w:r w:rsidR="00FD52C7">
              <w:t>PySpark</w:t>
            </w:r>
            <w:proofErr w:type="spellEnd"/>
            <w:r w:rsidR="00FD52C7">
              <w:t>.</w:t>
            </w:r>
          </w:p>
        </w:tc>
      </w:tr>
      <w:tr w:rsidR="00917266" w14:paraId="5035F73B" w14:textId="77777777" w:rsidTr="00917266">
        <w:tc>
          <w:tcPr>
            <w:tcW w:w="704" w:type="dxa"/>
          </w:tcPr>
          <w:p w14:paraId="39B8F92B" w14:textId="43575FA5" w:rsidR="00653AF8" w:rsidRDefault="00653AF8" w:rsidP="00653AF8">
            <w:pPr>
              <w:jc w:val="center"/>
            </w:pPr>
            <w:r>
              <w:t>8</w:t>
            </w:r>
          </w:p>
        </w:tc>
        <w:tc>
          <w:tcPr>
            <w:tcW w:w="2693" w:type="dxa"/>
          </w:tcPr>
          <w:p w14:paraId="2DF1A95C" w14:textId="0E6488EF" w:rsidR="00653AF8" w:rsidRDefault="00653AF8" w:rsidP="0091208C">
            <w:r>
              <w:t xml:space="preserve">Ponowne utworzenie raportu dla artysty o </w:t>
            </w:r>
            <w:r w:rsidR="00E30E13">
              <w:t>ID</w:t>
            </w:r>
            <w:r>
              <w:t xml:space="preserve"> </w:t>
            </w:r>
            <w:r w:rsidRPr="00334636">
              <w:t>4O15NlyKLIASxsJ0PrXPfz</w:t>
            </w:r>
            <w:r>
              <w:t xml:space="preserve"> (w celu przetestowania wczytywania raportu z </w:t>
            </w:r>
            <w:r w:rsidR="00FD52C7">
              <w:t xml:space="preserve">Apache </w:t>
            </w:r>
            <w:proofErr w:type="spellStart"/>
            <w:r>
              <w:t>HBase</w:t>
            </w:r>
            <w:proofErr w:type="spellEnd"/>
            <w:r>
              <w:t>)</w:t>
            </w:r>
          </w:p>
        </w:tc>
        <w:tc>
          <w:tcPr>
            <w:tcW w:w="3402" w:type="dxa"/>
          </w:tcPr>
          <w:p w14:paraId="2AFAEE7D" w14:textId="5A5F95D4" w:rsidR="00653AF8" w:rsidRDefault="004A5655" w:rsidP="0091208C">
            <w:r>
              <w:t>Zostały</w:t>
            </w:r>
            <w:r w:rsidR="00653AF8">
              <w:t xml:space="preserve"> powtórzone kroki z poprzedniego testu.</w:t>
            </w:r>
          </w:p>
        </w:tc>
        <w:tc>
          <w:tcPr>
            <w:tcW w:w="2263" w:type="dxa"/>
          </w:tcPr>
          <w:p w14:paraId="779BF07F" w14:textId="1363E77D" w:rsidR="00653AF8" w:rsidRDefault="00653AF8" w:rsidP="0091208C">
            <w:r>
              <w:t>Skrypt powinien zwrócić te same wyniki co poprzedni test, ale w znacznie krótszym czasie</w:t>
            </w:r>
            <w:r w:rsidR="00E30E13">
              <w:t>.</w:t>
            </w:r>
          </w:p>
        </w:tc>
      </w:tr>
      <w:tr w:rsidR="00917266" w14:paraId="4CBFF704" w14:textId="77777777" w:rsidTr="00917266">
        <w:tc>
          <w:tcPr>
            <w:tcW w:w="704" w:type="dxa"/>
          </w:tcPr>
          <w:p w14:paraId="79026D23" w14:textId="09FD1849" w:rsidR="00653AF8" w:rsidRDefault="00653AF8" w:rsidP="00653AF8">
            <w:pPr>
              <w:jc w:val="center"/>
            </w:pPr>
            <w:r>
              <w:t>9</w:t>
            </w:r>
          </w:p>
        </w:tc>
        <w:tc>
          <w:tcPr>
            <w:tcW w:w="2693" w:type="dxa"/>
          </w:tcPr>
          <w:p w14:paraId="415A7B55" w14:textId="703137A6" w:rsidR="00653AF8" w:rsidRDefault="00653AF8" w:rsidP="0091208C">
            <w:r>
              <w:t xml:space="preserve">Utworzenie raportu dla artysty o </w:t>
            </w:r>
            <w:r w:rsidR="00E30E13">
              <w:t xml:space="preserve">ID </w:t>
            </w:r>
            <w:r w:rsidRPr="006632C8">
              <w:t>1SKeSGQ3LMHYCEgqFGvJbE</w:t>
            </w:r>
            <w:r w:rsidR="00FD52C7">
              <w:t xml:space="preserve"> (Krzysztof Krawczyk)</w:t>
            </w:r>
          </w:p>
        </w:tc>
        <w:tc>
          <w:tcPr>
            <w:tcW w:w="3402" w:type="dxa"/>
          </w:tcPr>
          <w:p w14:paraId="473A511B" w14:textId="32717040" w:rsidR="00653AF8" w:rsidRDefault="004A5655" w:rsidP="0091208C">
            <w:r>
              <w:t>Z</w:t>
            </w:r>
            <w:r w:rsidR="00653AF8">
              <w:t xml:space="preserve">ostały powtórzone kroki z poprzednich testów, ze zmienionym wyłącznie </w:t>
            </w:r>
            <w:r w:rsidR="00E30E13">
              <w:t>ID</w:t>
            </w:r>
            <w:r w:rsidR="00653AF8">
              <w:t xml:space="preserve"> artysty</w:t>
            </w:r>
            <w:r w:rsidR="00E30E13">
              <w:t>.</w:t>
            </w:r>
          </w:p>
        </w:tc>
        <w:tc>
          <w:tcPr>
            <w:tcW w:w="2263" w:type="dxa"/>
          </w:tcPr>
          <w:p w14:paraId="234661DC" w14:textId="24943992" w:rsidR="00653AF8" w:rsidRDefault="00653AF8" w:rsidP="00D578CA">
            <w:r>
              <w:t xml:space="preserve">Ponieważ </w:t>
            </w:r>
            <w:r w:rsidR="00FD52C7">
              <w:t xml:space="preserve">artysta o podanym </w:t>
            </w:r>
            <w:r w:rsidR="00E30E13">
              <w:t>ID</w:t>
            </w:r>
            <w:r w:rsidR="00FD52C7">
              <w:t xml:space="preserve"> </w:t>
            </w:r>
            <w:r>
              <w:t xml:space="preserve">nie należy do grona 5000 najpopularniejszych artystów według </w:t>
            </w:r>
            <w:r w:rsidR="00FD52C7">
              <w:t>wykorzystywanego rankingu</w:t>
            </w:r>
            <w:r>
              <w:t xml:space="preserve">, powinny zostać wyświetlone </w:t>
            </w:r>
            <w:r w:rsidR="00FD52C7">
              <w:t>wartości „-1”.</w:t>
            </w:r>
          </w:p>
        </w:tc>
      </w:tr>
      <w:tr w:rsidR="00917266" w14:paraId="16F12F2C" w14:textId="77777777" w:rsidTr="00917266">
        <w:tc>
          <w:tcPr>
            <w:tcW w:w="704" w:type="dxa"/>
          </w:tcPr>
          <w:p w14:paraId="45AD2C65" w14:textId="0DCD29EF" w:rsidR="00653AF8" w:rsidRDefault="00653AF8" w:rsidP="00653AF8">
            <w:pPr>
              <w:jc w:val="center"/>
            </w:pPr>
            <w:r>
              <w:t>10</w:t>
            </w:r>
          </w:p>
        </w:tc>
        <w:tc>
          <w:tcPr>
            <w:tcW w:w="2693" w:type="dxa"/>
          </w:tcPr>
          <w:p w14:paraId="7F67A227" w14:textId="6D21D31F" w:rsidR="00653AF8" w:rsidRDefault="00653AF8" w:rsidP="0091208C">
            <w:r>
              <w:t xml:space="preserve">Uruchomienie aplikacji </w:t>
            </w:r>
            <w:proofErr w:type="spellStart"/>
            <w:r>
              <w:t>Flask</w:t>
            </w:r>
            <w:proofErr w:type="spellEnd"/>
          </w:p>
        </w:tc>
        <w:tc>
          <w:tcPr>
            <w:tcW w:w="3402" w:type="dxa"/>
          </w:tcPr>
          <w:p w14:paraId="45C4A2C9" w14:textId="21DBBE9E" w:rsidR="00653AF8" w:rsidRPr="0070740D" w:rsidRDefault="00E74210" w:rsidP="0091208C">
            <w:r w:rsidRPr="0070740D">
              <w:t xml:space="preserve">W terminalu, po przejściu do folderu </w:t>
            </w:r>
            <w:proofErr w:type="spellStart"/>
            <w:r w:rsidRPr="0070740D">
              <w:rPr>
                <w:i/>
                <w:iCs/>
              </w:rPr>
              <w:t>spotify</w:t>
            </w:r>
            <w:proofErr w:type="spellEnd"/>
            <w:r w:rsidRPr="0070740D">
              <w:t xml:space="preserve">, wywołane zostały kolejno komendy: </w:t>
            </w:r>
            <w:r w:rsidR="00F05FA0" w:rsidRPr="0070740D">
              <w:br/>
            </w:r>
            <w:r w:rsidRPr="0070740D">
              <w:rPr>
                <w:i/>
                <w:iCs/>
              </w:rPr>
              <w:t>export FLASK_APP=</w:t>
            </w:r>
            <w:proofErr w:type="spellStart"/>
            <w:r w:rsidRPr="0070740D">
              <w:rPr>
                <w:i/>
                <w:iCs/>
              </w:rPr>
              <w:t>app</w:t>
            </w:r>
            <w:proofErr w:type="spellEnd"/>
            <w:r w:rsidRPr="0070740D">
              <w:t xml:space="preserve"> </w:t>
            </w:r>
            <w:r w:rsidR="00F05FA0" w:rsidRPr="0070740D">
              <w:br/>
            </w:r>
            <w:r w:rsidRPr="0070740D">
              <w:rPr>
                <w:i/>
                <w:iCs/>
              </w:rPr>
              <w:t xml:space="preserve">python3 -m </w:t>
            </w:r>
            <w:proofErr w:type="spellStart"/>
            <w:r w:rsidRPr="0070740D">
              <w:rPr>
                <w:i/>
                <w:iCs/>
              </w:rPr>
              <w:t>flask</w:t>
            </w:r>
            <w:proofErr w:type="spellEnd"/>
            <w:r w:rsidRPr="0070740D">
              <w:rPr>
                <w:i/>
                <w:iCs/>
              </w:rPr>
              <w:t xml:space="preserve"> run </w:t>
            </w:r>
            <w:r w:rsidR="00F05FA0" w:rsidRPr="0070740D">
              <w:rPr>
                <w:i/>
                <w:iCs/>
              </w:rPr>
              <w:t>--</w:t>
            </w:r>
            <w:r w:rsidRPr="0070740D">
              <w:rPr>
                <w:i/>
                <w:iCs/>
              </w:rPr>
              <w:t>host=0.0.0.0</w:t>
            </w:r>
            <w:r w:rsidR="0070740D">
              <w:rPr>
                <w:i/>
                <w:iCs/>
              </w:rPr>
              <w:t xml:space="preserve"> </w:t>
            </w:r>
          </w:p>
        </w:tc>
        <w:tc>
          <w:tcPr>
            <w:tcW w:w="2263" w:type="dxa"/>
          </w:tcPr>
          <w:p w14:paraId="23A5D329" w14:textId="49923704" w:rsidR="00653AF8" w:rsidRPr="00E74210" w:rsidRDefault="00E74210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proofErr w:type="spellStart"/>
            <w:r w:rsidRPr="00E74210">
              <w:rPr>
                <w:i/>
                <w:iCs/>
              </w:rPr>
              <w:t>search</w:t>
            </w:r>
            <w:proofErr w:type="spellEnd"/>
            <w:r>
              <w:t xml:space="preserve"> wyświetla się strona z polem formularza.</w:t>
            </w:r>
          </w:p>
        </w:tc>
      </w:tr>
      <w:tr w:rsidR="00917266" w14:paraId="48E0D0F6" w14:textId="77777777" w:rsidTr="00917266">
        <w:tc>
          <w:tcPr>
            <w:tcW w:w="704" w:type="dxa"/>
          </w:tcPr>
          <w:p w14:paraId="7E6C47F9" w14:textId="164B2263" w:rsidR="00653AF8" w:rsidRDefault="00653AF8" w:rsidP="00653AF8">
            <w:pPr>
              <w:jc w:val="center"/>
            </w:pPr>
            <w:r>
              <w:t>11</w:t>
            </w:r>
          </w:p>
        </w:tc>
        <w:tc>
          <w:tcPr>
            <w:tcW w:w="2693" w:type="dxa"/>
          </w:tcPr>
          <w:p w14:paraId="3DAB7AB5" w14:textId="1F8CFA55" w:rsidR="00653AF8" w:rsidRDefault="00653AF8" w:rsidP="0091208C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</w:t>
            </w:r>
            <w:r w:rsidRPr="004E3E37">
              <w:t>7v49oVVUhvIQG5EK0jkcF7</w:t>
            </w:r>
            <w:r>
              <w:t xml:space="preserve"> (Probl3m)</w:t>
            </w:r>
          </w:p>
        </w:tc>
        <w:tc>
          <w:tcPr>
            <w:tcW w:w="3402" w:type="dxa"/>
          </w:tcPr>
          <w:p w14:paraId="768F55C8" w14:textId="4CA9F537" w:rsidR="00653AF8" w:rsidRDefault="00917266" w:rsidP="0091208C">
            <w:r>
              <w:t>Przy wykonanych krokach z poprzedniego testu, w</w:t>
            </w:r>
            <w:r>
              <w:t xml:space="preserve"> przeglądarce pod adresem </w:t>
            </w:r>
            <w:r w:rsidRPr="00E74210">
              <w:rPr>
                <w:i/>
                <w:iCs/>
              </w:rPr>
              <w:t>localhost:5000/</w:t>
            </w:r>
            <w:proofErr w:type="spellStart"/>
            <w:r w:rsidRPr="00E74210">
              <w:rPr>
                <w:i/>
                <w:iCs/>
              </w:rPr>
              <w:t>search</w:t>
            </w:r>
            <w:proofErr w:type="spellEnd"/>
            <w:r>
              <w:t xml:space="preserve"> </w:t>
            </w:r>
            <w:r>
              <w:t>w polu formularza wpisano podany ID artysty.</w:t>
            </w:r>
          </w:p>
        </w:tc>
        <w:tc>
          <w:tcPr>
            <w:tcW w:w="2263" w:type="dxa"/>
          </w:tcPr>
          <w:p w14:paraId="73DAC64D" w14:textId="69EDEA59" w:rsidR="00653AF8" w:rsidRDefault="00917266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strona z </w:t>
            </w:r>
            <w:r>
              <w:t>raportem dla danego artysty (3 tabele).</w:t>
            </w:r>
          </w:p>
        </w:tc>
      </w:tr>
      <w:tr w:rsidR="00917266" w14:paraId="33F9D0A1" w14:textId="77777777" w:rsidTr="00917266">
        <w:tc>
          <w:tcPr>
            <w:tcW w:w="704" w:type="dxa"/>
          </w:tcPr>
          <w:p w14:paraId="1D57DB33" w14:textId="60B1C18D" w:rsidR="00653AF8" w:rsidRDefault="00653AF8" w:rsidP="00653AF8">
            <w:pPr>
              <w:jc w:val="center"/>
            </w:pPr>
            <w:r>
              <w:t>12</w:t>
            </w:r>
          </w:p>
        </w:tc>
        <w:tc>
          <w:tcPr>
            <w:tcW w:w="2693" w:type="dxa"/>
          </w:tcPr>
          <w:p w14:paraId="73BD4BA0" w14:textId="530560E8" w:rsidR="00653AF8" w:rsidRDefault="00653AF8" w:rsidP="0091208C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</w:t>
            </w:r>
            <w:r w:rsidRPr="004E3E37">
              <w:t>72T7x96EAqN2UWvAgobYf</w:t>
            </w:r>
            <w:r w:rsidRPr="004E3E37">
              <w:lastRenderedPageBreak/>
              <w:t xml:space="preserve">v </w:t>
            </w:r>
            <w:r>
              <w:t>(</w:t>
            </w:r>
            <w:proofErr w:type="spellStart"/>
            <w:r>
              <w:t>Sizzla</w:t>
            </w:r>
            <w:proofErr w:type="spellEnd"/>
            <w:r>
              <w:t>) (artysta nie jest w zbiorze artystów)</w:t>
            </w:r>
          </w:p>
        </w:tc>
        <w:tc>
          <w:tcPr>
            <w:tcW w:w="3402" w:type="dxa"/>
          </w:tcPr>
          <w:p w14:paraId="400B264C" w14:textId="2E4E154F" w:rsidR="00653AF8" w:rsidRDefault="00917266" w:rsidP="0091208C">
            <w:r>
              <w:lastRenderedPageBreak/>
              <w:t>Zostały powtórzone kroki z poprzedni</w:t>
            </w:r>
            <w:r>
              <w:t>ego</w:t>
            </w:r>
            <w:r>
              <w:t xml:space="preserve"> test</w:t>
            </w:r>
            <w:r>
              <w:t>u</w:t>
            </w:r>
            <w:r>
              <w:t>, ze zmienionym wyłącznie ID artysty.</w:t>
            </w:r>
          </w:p>
        </w:tc>
        <w:tc>
          <w:tcPr>
            <w:tcW w:w="2263" w:type="dxa"/>
          </w:tcPr>
          <w:p w14:paraId="06C8FE1D" w14:textId="11C67CC6" w:rsidR="00653AF8" w:rsidRDefault="00917266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</w:t>
            </w:r>
            <w:r>
              <w:t xml:space="preserve">komunikat o tym, że </w:t>
            </w:r>
            <w:r>
              <w:lastRenderedPageBreak/>
              <w:t>danego artysty nie ma w bazie.</w:t>
            </w:r>
          </w:p>
        </w:tc>
      </w:tr>
      <w:tr w:rsidR="005F0179" w14:paraId="66905E9A" w14:textId="77777777" w:rsidTr="00917266">
        <w:tc>
          <w:tcPr>
            <w:tcW w:w="704" w:type="dxa"/>
          </w:tcPr>
          <w:p w14:paraId="45AE9A8E" w14:textId="28972566" w:rsidR="005F0179" w:rsidRDefault="005F0179" w:rsidP="005F0179">
            <w:pPr>
              <w:jc w:val="center"/>
            </w:pPr>
            <w:r>
              <w:t>13</w:t>
            </w:r>
          </w:p>
        </w:tc>
        <w:tc>
          <w:tcPr>
            <w:tcW w:w="2693" w:type="dxa"/>
          </w:tcPr>
          <w:p w14:paraId="11C588C2" w14:textId="3671AE68" w:rsidR="005F0179" w:rsidRDefault="005F0179" w:rsidP="005F0179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</w:t>
            </w:r>
            <w:r w:rsidRPr="00E30E13">
              <w:t>12345</w:t>
            </w:r>
            <w:r>
              <w:t xml:space="preserve"> (nieprawidłowy ID)</w:t>
            </w:r>
          </w:p>
        </w:tc>
        <w:tc>
          <w:tcPr>
            <w:tcW w:w="3402" w:type="dxa"/>
          </w:tcPr>
          <w:p w14:paraId="621C2CE7" w14:textId="7C1204D2" w:rsidR="005F0179" w:rsidRDefault="005F0179" w:rsidP="005F0179">
            <w:r>
              <w:t>Zostały powtórzone kroki z poprzedniego testu, ze zmienionym wyłącznie ID artysty.</w:t>
            </w:r>
          </w:p>
        </w:tc>
        <w:tc>
          <w:tcPr>
            <w:tcW w:w="2263" w:type="dxa"/>
          </w:tcPr>
          <w:p w14:paraId="6DF37D1F" w14:textId="51FF23FC" w:rsidR="005F0179" w:rsidRDefault="005F0179" w:rsidP="005F0179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komunikat o tym, że </w:t>
            </w:r>
            <w:r>
              <w:t>podany ID jest błędny.</w:t>
            </w:r>
          </w:p>
        </w:tc>
      </w:tr>
    </w:tbl>
    <w:p w14:paraId="7DEB1A5D" w14:textId="498284E8" w:rsidR="00C954C1" w:rsidRDefault="00C954C1" w:rsidP="0091208C"/>
    <w:p w14:paraId="2F31A3BB" w14:textId="1C710543" w:rsidR="005730B6" w:rsidRDefault="005730B6" w:rsidP="0091208C">
      <w:pPr>
        <w:rPr>
          <w:b/>
          <w:bCs/>
        </w:rPr>
      </w:pPr>
      <w:r w:rsidRPr="005730B6">
        <w:rPr>
          <w:b/>
          <w:bCs/>
        </w:rPr>
        <w:t>Rezultaty</w:t>
      </w:r>
    </w:p>
    <w:p w14:paraId="75DA882B" w14:textId="3CDFC9B7" w:rsidR="005730B6" w:rsidRDefault="00042F73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0130D311" wp14:editId="0949C56E">
            <wp:extent cx="5040000" cy="1020000"/>
            <wp:effectExtent l="0" t="0" r="8255" b="8890"/>
            <wp:docPr id="21" name="Obraz 2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braz 21" descr="Obraz zawierający tekst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0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BB43C" w14:textId="18A995AD" w:rsidR="005730B6" w:rsidRDefault="00B67C12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76CB614A" wp14:editId="1D98DA6D">
            <wp:extent cx="5040000" cy="900198"/>
            <wp:effectExtent l="0" t="0" r="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900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6EFD01" wp14:editId="24EEDEBA">
            <wp:extent cx="5038981" cy="1193800"/>
            <wp:effectExtent l="0" t="0" r="9525" b="6350"/>
            <wp:docPr id="23" name="Obraz 23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Obraz 23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521"/>
                    <a:stretch/>
                  </pic:blipFill>
                  <pic:spPr bwMode="auto">
                    <a:xfrm>
                      <a:off x="0" y="0"/>
                      <a:ext cx="5040000" cy="1194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A76C4E" w14:textId="0590A228" w:rsidR="005730B6" w:rsidRDefault="005730B6" w:rsidP="005730B6">
      <w:pPr>
        <w:pStyle w:val="Akapitzlist"/>
        <w:numPr>
          <w:ilvl w:val="0"/>
          <w:numId w:val="34"/>
        </w:numPr>
      </w:pPr>
      <w:r>
        <w:br/>
      </w:r>
      <w:r w:rsidRPr="00BB2740">
        <w:rPr>
          <w:noProof/>
        </w:rPr>
        <w:drawing>
          <wp:inline distT="0" distB="0" distL="0" distR="0" wp14:anchorId="139D8C9A" wp14:editId="0EABB188">
            <wp:extent cx="5040000" cy="1952776"/>
            <wp:effectExtent l="19050" t="19050" r="27305" b="28575"/>
            <wp:docPr id="1" name="Obraz 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&#10;&#10;Opis wygenerowany automatyczni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95277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37947D" w14:textId="6359C2BC" w:rsidR="005730B6" w:rsidRDefault="005730B6" w:rsidP="005730B6">
      <w:pPr>
        <w:pStyle w:val="Akapitzlist"/>
        <w:numPr>
          <w:ilvl w:val="0"/>
          <w:numId w:val="34"/>
        </w:numPr>
      </w:pPr>
      <w:r>
        <w:lastRenderedPageBreak/>
        <w:br/>
      </w:r>
      <w:r w:rsidRPr="0030162F">
        <w:rPr>
          <w:noProof/>
        </w:rPr>
        <w:drawing>
          <wp:inline distT="0" distB="0" distL="0" distR="0" wp14:anchorId="7FCBCAA3" wp14:editId="31AB4135">
            <wp:extent cx="5040000" cy="1963335"/>
            <wp:effectExtent l="19050" t="19050" r="8255" b="18415"/>
            <wp:docPr id="2" name="Obraz 2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&#10;&#10;Opis wygenerowany automatyczni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963335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B8B993" w14:textId="5C2A71BA" w:rsidR="005730B6" w:rsidRDefault="005730B6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5C5C63D8" wp14:editId="75F0E9DA">
            <wp:extent cx="5040000" cy="1747267"/>
            <wp:effectExtent l="19050" t="19050" r="27305" b="24765"/>
            <wp:docPr id="18" name="Obraz 18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Obraz 18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174726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347487" w14:textId="32C8CB42" w:rsidR="005730B6" w:rsidRDefault="00B67C12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109AD942" wp14:editId="6E0A0AF6">
            <wp:extent cx="5040000" cy="768837"/>
            <wp:effectExtent l="0" t="0" r="0" b="0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14" b="37401"/>
                    <a:stretch/>
                  </pic:blipFill>
                  <pic:spPr bwMode="auto">
                    <a:xfrm>
                      <a:off x="0" y="0"/>
                      <a:ext cx="5040000" cy="768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CC9F56" wp14:editId="0A87BE56">
            <wp:extent cx="5040000" cy="906755"/>
            <wp:effectExtent l="0" t="0" r="0" b="8255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90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561DB" w14:textId="6F547AB8" w:rsidR="005730B6" w:rsidRDefault="005730B6" w:rsidP="005730B6">
      <w:pPr>
        <w:pStyle w:val="Akapitzlist"/>
        <w:numPr>
          <w:ilvl w:val="0"/>
          <w:numId w:val="34"/>
        </w:numPr>
      </w:pPr>
      <w:r>
        <w:br/>
      </w:r>
      <w:r w:rsidRPr="005F6248">
        <w:rPr>
          <w:noProof/>
        </w:rPr>
        <w:drawing>
          <wp:inline distT="0" distB="0" distL="0" distR="0" wp14:anchorId="6D69A69F" wp14:editId="47A0B28D">
            <wp:extent cx="2464656" cy="1688400"/>
            <wp:effectExtent l="19050" t="19050" r="12065" b="26670"/>
            <wp:docPr id="5" name="Obraz 5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stół&#10;&#10;Opis wygenerowany automatycznie"/>
                    <pic:cNvPicPr/>
                  </pic:nvPicPr>
                  <pic:blipFill rotWithShape="1">
                    <a:blip r:embed="rId20"/>
                    <a:srcRect r="43553"/>
                    <a:stretch/>
                  </pic:blipFill>
                  <pic:spPr bwMode="auto">
                    <a:xfrm>
                      <a:off x="0" y="0"/>
                      <a:ext cx="2464656" cy="16884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D1712">
        <w:t xml:space="preserve"> </w:t>
      </w:r>
      <w:r w:rsidR="008930D4" w:rsidRPr="005F6248">
        <w:rPr>
          <w:noProof/>
        </w:rPr>
        <w:drawing>
          <wp:inline distT="0" distB="0" distL="0" distR="0" wp14:anchorId="7AD883B4" wp14:editId="730D8787">
            <wp:extent cx="2520000" cy="1688400"/>
            <wp:effectExtent l="19050" t="19050" r="13970" b="26670"/>
            <wp:docPr id="9" name="Obraz 9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 descr="Obraz zawierający stół&#10;&#10;Opis wygenerowany automatycznie"/>
                    <pic:cNvPicPr/>
                  </pic:nvPicPr>
                  <pic:blipFill rotWithShape="1">
                    <a:blip r:embed="rId21"/>
                    <a:srcRect l="1512" r="40527"/>
                    <a:stretch/>
                  </pic:blipFill>
                  <pic:spPr bwMode="auto">
                    <a:xfrm>
                      <a:off x="0" y="0"/>
                      <a:ext cx="2520000" cy="16884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13BE23" w14:textId="4F722E5D" w:rsidR="008930D4" w:rsidRDefault="008930D4" w:rsidP="008930D4">
      <w:pPr>
        <w:pStyle w:val="Akapitzlist"/>
      </w:pPr>
      <w:r w:rsidRPr="005F6248">
        <w:rPr>
          <w:noProof/>
        </w:rPr>
        <w:lastRenderedPageBreak/>
        <w:drawing>
          <wp:inline distT="0" distB="0" distL="0" distR="0" wp14:anchorId="6A6983F8" wp14:editId="62062B9A">
            <wp:extent cx="5040000" cy="2024999"/>
            <wp:effectExtent l="19050" t="19050" r="8255" b="13970"/>
            <wp:docPr id="10" name="Obraz 10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 descr="Obraz zawierający stół&#10;&#10;Opis wygenerowany automatyczni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024999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216CB9" w14:textId="7AEEB5FE" w:rsidR="005730B6" w:rsidRDefault="008930D4" w:rsidP="005730B6">
      <w:pPr>
        <w:pStyle w:val="Akapitzlist"/>
        <w:numPr>
          <w:ilvl w:val="0"/>
          <w:numId w:val="34"/>
        </w:numPr>
      </w:pPr>
      <w:r>
        <w:br/>
      </w:r>
      <w:r w:rsidRPr="005F6248">
        <w:rPr>
          <w:noProof/>
        </w:rPr>
        <w:drawing>
          <wp:inline distT="0" distB="0" distL="0" distR="0" wp14:anchorId="27EB9863" wp14:editId="20A331AE">
            <wp:extent cx="2479285" cy="1746000"/>
            <wp:effectExtent l="19050" t="19050" r="16510" b="26035"/>
            <wp:docPr id="11" name="Obraz 11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stół&#10;&#10;Opis wygenerowany automatycznie"/>
                    <pic:cNvPicPr/>
                  </pic:nvPicPr>
                  <pic:blipFill rotWithShape="1">
                    <a:blip r:embed="rId23"/>
                    <a:srcRect l="3277" r="43161"/>
                    <a:stretch/>
                  </pic:blipFill>
                  <pic:spPr bwMode="auto">
                    <a:xfrm>
                      <a:off x="0" y="0"/>
                      <a:ext cx="2479285" cy="1746000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F0179">
        <w:t xml:space="preserve"> </w:t>
      </w:r>
      <w:r w:rsidRPr="005F6248">
        <w:rPr>
          <w:noProof/>
        </w:rPr>
        <w:drawing>
          <wp:inline distT="0" distB="0" distL="0" distR="0" wp14:anchorId="66ACD65F" wp14:editId="75B26D1B">
            <wp:extent cx="2520000" cy="1746843"/>
            <wp:effectExtent l="19050" t="19050" r="13970" b="25400"/>
            <wp:docPr id="12" name="Obraz 12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az 12" descr="Obraz zawierający stół&#10;&#10;Opis wygenerowany automatycznie"/>
                    <pic:cNvPicPr/>
                  </pic:nvPicPr>
                  <pic:blipFill rotWithShape="1">
                    <a:blip r:embed="rId24"/>
                    <a:srcRect r="40766"/>
                    <a:stretch/>
                  </pic:blipFill>
                  <pic:spPr bwMode="auto">
                    <a:xfrm>
                      <a:off x="0" y="0"/>
                      <a:ext cx="2520000" cy="1746843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</w:r>
      <w:r w:rsidRPr="006632C8">
        <w:rPr>
          <w:noProof/>
        </w:rPr>
        <w:drawing>
          <wp:inline distT="0" distB="0" distL="0" distR="0" wp14:anchorId="33864F0A" wp14:editId="484CB73F">
            <wp:extent cx="5076000" cy="1891191"/>
            <wp:effectExtent l="19050" t="19050" r="10795" b="13970"/>
            <wp:docPr id="13" name="Obraz 13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az 13" descr="Obraz zawierający stół&#10;&#10;Opis wygenerowany automatyczni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76000" cy="1891191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A64EA3" w14:textId="45F81AD1" w:rsidR="005730B6" w:rsidRDefault="008930D4" w:rsidP="005730B6">
      <w:pPr>
        <w:pStyle w:val="Akapitzlist"/>
        <w:numPr>
          <w:ilvl w:val="0"/>
          <w:numId w:val="34"/>
        </w:numPr>
      </w:pPr>
      <w:r>
        <w:lastRenderedPageBreak/>
        <w:br/>
      </w:r>
      <w:r w:rsidRPr="006632C8">
        <w:rPr>
          <w:noProof/>
        </w:rPr>
        <w:drawing>
          <wp:inline distT="0" distB="0" distL="0" distR="0" wp14:anchorId="281655D9" wp14:editId="675E5CC8">
            <wp:extent cx="5040000" cy="2901667"/>
            <wp:effectExtent l="19050" t="19050" r="27305" b="13335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90166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5EF167" w14:textId="72799BBC" w:rsidR="005730B6" w:rsidRPr="0070740D" w:rsidRDefault="003D1712" w:rsidP="005730B6">
      <w:pPr>
        <w:pStyle w:val="Akapitzlist"/>
        <w:numPr>
          <w:ilvl w:val="0"/>
          <w:numId w:val="34"/>
        </w:numPr>
      </w:pPr>
      <w:r w:rsidRPr="0070740D">
        <w:t xml:space="preserve"> </w:t>
      </w:r>
      <w:r w:rsidR="0070740D" w:rsidRPr="0070740D">
        <w:br/>
      </w:r>
      <w:r w:rsidR="0070740D" w:rsidRPr="0070740D">
        <w:rPr>
          <w:noProof/>
        </w:rPr>
        <w:drawing>
          <wp:inline distT="0" distB="0" distL="0" distR="0" wp14:anchorId="6D9C47BF" wp14:editId="254FB1F3">
            <wp:extent cx="5040000" cy="1270556"/>
            <wp:effectExtent l="19050" t="19050" r="8255" b="25400"/>
            <wp:docPr id="30" name="Obraz 30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Obraz 30" descr="Obraz zawierający tekst&#10;&#10;Opis wygenerowany automatyczni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27055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7CE529" w14:textId="367F1FEA" w:rsidR="00B67C12" w:rsidRDefault="00B67C12" w:rsidP="003D1712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6FAEB06B" wp14:editId="697E20ED">
            <wp:extent cx="5039391" cy="2006600"/>
            <wp:effectExtent l="19050" t="19050" r="27940" b="12700"/>
            <wp:docPr id="25" name="Obraz 25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Obraz 25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917"/>
                    <a:stretch/>
                  </pic:blipFill>
                  <pic:spPr bwMode="auto">
                    <a:xfrm>
                      <a:off x="0" y="0"/>
                      <a:ext cx="5040000" cy="20068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687032" w14:textId="26534FF8" w:rsidR="005730B6" w:rsidRPr="005730B6" w:rsidRDefault="00653AF8" w:rsidP="00653AF8">
      <w:pPr>
        <w:pStyle w:val="Akapitzlist"/>
        <w:numPr>
          <w:ilvl w:val="0"/>
          <w:numId w:val="34"/>
        </w:numPr>
      </w:pPr>
      <w:r>
        <w:t>&amp;  13.</w:t>
      </w:r>
      <w:r w:rsidR="008930D4">
        <w:br/>
      </w:r>
      <w:r w:rsidR="008930D4">
        <w:rPr>
          <w:noProof/>
        </w:rPr>
        <w:drawing>
          <wp:inline distT="0" distB="0" distL="0" distR="0" wp14:anchorId="2D2BEDD9" wp14:editId="50518C77">
            <wp:extent cx="2520000" cy="1131048"/>
            <wp:effectExtent l="19050" t="19050" r="13970" b="12065"/>
            <wp:docPr id="15" name="Obraz 1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Obraz 15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1310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8930D4">
        <w:t xml:space="preserve"> </w:t>
      </w:r>
      <w:r w:rsidR="008930D4">
        <w:rPr>
          <w:noProof/>
        </w:rPr>
        <w:drawing>
          <wp:inline distT="0" distB="0" distL="0" distR="0" wp14:anchorId="73B0ABA5" wp14:editId="3D890C94">
            <wp:extent cx="2520000" cy="1124943"/>
            <wp:effectExtent l="19050" t="19050" r="13970" b="18415"/>
            <wp:docPr id="16" name="Obraz 16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Obraz 16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" b="5367"/>
                    <a:stretch/>
                  </pic:blipFill>
                  <pic:spPr bwMode="auto">
                    <a:xfrm>
                      <a:off x="0" y="0"/>
                      <a:ext cx="2520000" cy="112494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45D444" w14:textId="2FC2BA8A" w:rsidR="0091208C" w:rsidRDefault="0091208C" w:rsidP="0091208C">
      <w:pPr>
        <w:pStyle w:val="Nagwek1"/>
      </w:pPr>
      <w:bookmarkStart w:id="12" w:name="_Toc92828651"/>
      <w:r>
        <w:t>Podsumowanie</w:t>
      </w:r>
      <w:bookmarkEnd w:id="12"/>
    </w:p>
    <w:p w14:paraId="5C7B116E" w14:textId="73635B06" w:rsidR="0091208C" w:rsidRPr="0091208C" w:rsidRDefault="0091208C" w:rsidP="0091208C">
      <w:proofErr w:type="spellStart"/>
      <w:r>
        <w:t>Aaaaa</w:t>
      </w:r>
      <w:proofErr w:type="spellEnd"/>
    </w:p>
    <w:p w14:paraId="4E27571D" w14:textId="4FED21A6" w:rsidR="0091208C" w:rsidRDefault="0091208C" w:rsidP="00DD60F3">
      <w:pPr>
        <w:jc w:val="center"/>
        <w:rPr>
          <w:rStyle w:val="Nagwek4Znak"/>
          <w:rFonts w:eastAsiaTheme="minorEastAsia" w:cstheme="minorBidi"/>
          <w:szCs w:val="20"/>
        </w:rPr>
      </w:pPr>
    </w:p>
    <w:p w14:paraId="038A1122" w14:textId="45A7E9EB" w:rsidR="0091208C" w:rsidRDefault="0091208C" w:rsidP="0091208C">
      <w:pPr>
        <w:pStyle w:val="Nagwek2"/>
      </w:pPr>
      <w:bookmarkStart w:id="13" w:name="_Toc92828652"/>
      <w:r>
        <w:t>Podział pracy</w:t>
      </w:r>
      <w:bookmarkEnd w:id="13"/>
    </w:p>
    <w:p w14:paraId="5730BB30" w14:textId="77777777" w:rsidR="0091208C" w:rsidRPr="0091208C" w:rsidRDefault="0091208C" w:rsidP="00DD60F3">
      <w:pPr>
        <w:jc w:val="center"/>
        <w:rPr>
          <w:rStyle w:val="Nagwek4Znak"/>
          <w:rFonts w:eastAsiaTheme="minorEastAsia" w:cstheme="minorBidi"/>
          <w:b/>
          <w:bCs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1208C" w:rsidRPr="0091208C" w14:paraId="1CCE5A85" w14:textId="77777777" w:rsidTr="0091208C">
        <w:tc>
          <w:tcPr>
            <w:tcW w:w="4531" w:type="dxa"/>
          </w:tcPr>
          <w:p w14:paraId="1E93803E" w14:textId="78FDD4EC" w:rsidR="0091208C" w:rsidRPr="0091208C" w:rsidRDefault="0091208C" w:rsidP="00F20B7D">
            <w:pPr>
              <w:jc w:val="both"/>
              <w:rPr>
                <w:b/>
                <w:bCs/>
              </w:rPr>
            </w:pPr>
            <w:r w:rsidRPr="0091208C">
              <w:rPr>
                <w:b/>
                <w:bCs/>
              </w:rPr>
              <w:t>Członek zespołu</w:t>
            </w:r>
          </w:p>
        </w:tc>
        <w:tc>
          <w:tcPr>
            <w:tcW w:w="4531" w:type="dxa"/>
          </w:tcPr>
          <w:p w14:paraId="1BAB7C5A" w14:textId="4BC50ED7" w:rsidR="0091208C" w:rsidRPr="0091208C" w:rsidRDefault="0091208C" w:rsidP="00F20B7D">
            <w:pPr>
              <w:jc w:val="both"/>
              <w:rPr>
                <w:b/>
                <w:bCs/>
              </w:rPr>
            </w:pPr>
            <w:r w:rsidRPr="0091208C">
              <w:rPr>
                <w:b/>
                <w:bCs/>
              </w:rPr>
              <w:t>Zakres pracy</w:t>
            </w:r>
          </w:p>
        </w:tc>
      </w:tr>
      <w:tr w:rsidR="0091208C" w14:paraId="6535AA94" w14:textId="77777777" w:rsidTr="0091208C">
        <w:tc>
          <w:tcPr>
            <w:tcW w:w="4531" w:type="dxa"/>
            <w:vAlign w:val="center"/>
          </w:tcPr>
          <w:p w14:paraId="33736148" w14:textId="13DDEE86" w:rsidR="0091208C" w:rsidRDefault="0091208C" w:rsidP="00F20B7D">
            <w:pPr>
              <w:jc w:val="both"/>
            </w:pPr>
            <w:r>
              <w:t>Agata Makarewicz</w:t>
            </w:r>
          </w:p>
        </w:tc>
        <w:tc>
          <w:tcPr>
            <w:tcW w:w="4531" w:type="dxa"/>
          </w:tcPr>
          <w:p w14:paraId="104D4FC5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  <w:p w14:paraId="02653C73" w14:textId="7E9409EA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ozyskiwanie danych (</w:t>
            </w:r>
            <w:proofErr w:type="spellStart"/>
            <w:r>
              <w:t>scraping</w:t>
            </w:r>
            <w:proofErr w:type="spellEnd"/>
            <w:r>
              <w:t>)</w:t>
            </w:r>
          </w:p>
          <w:p w14:paraId="0FCAE14D" w14:textId="3C9120F2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Przepływ danych w Apache </w:t>
            </w:r>
            <w:proofErr w:type="spellStart"/>
            <w:r>
              <w:t>NiFi</w:t>
            </w:r>
            <w:proofErr w:type="spellEnd"/>
          </w:p>
          <w:p w14:paraId="4596776D" w14:textId="77777777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rzetwarzanie danych źródłowych w Apache Spark</w:t>
            </w:r>
          </w:p>
          <w:p w14:paraId="0418DEAD" w14:textId="77777777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Warstwa prezentacyjna (aplikacja </w:t>
            </w:r>
            <w:proofErr w:type="spellStart"/>
            <w:r>
              <w:t>Flask</w:t>
            </w:r>
            <w:proofErr w:type="spellEnd"/>
            <w:r>
              <w:t>)</w:t>
            </w:r>
          </w:p>
          <w:p w14:paraId="6C67CD23" w14:textId="7A21F74B" w:rsidR="0091208C" w:rsidRPr="0091208C" w:rsidRDefault="0091208C" w:rsidP="0091208C">
            <w:pPr>
              <w:jc w:val="both"/>
              <w:rPr>
                <w:sz w:val="4"/>
                <w:szCs w:val="2"/>
              </w:rPr>
            </w:pPr>
          </w:p>
        </w:tc>
      </w:tr>
      <w:tr w:rsidR="0091208C" w14:paraId="05D110FE" w14:textId="77777777" w:rsidTr="0091208C">
        <w:tc>
          <w:tcPr>
            <w:tcW w:w="4531" w:type="dxa"/>
            <w:vAlign w:val="center"/>
          </w:tcPr>
          <w:p w14:paraId="56DDDB23" w14:textId="6C9EE291" w:rsidR="0091208C" w:rsidRDefault="0091208C" w:rsidP="0091208C">
            <w:pPr>
              <w:jc w:val="both"/>
            </w:pPr>
            <w:r>
              <w:t>Jacek Wiśniewski</w:t>
            </w:r>
          </w:p>
        </w:tc>
        <w:tc>
          <w:tcPr>
            <w:tcW w:w="4531" w:type="dxa"/>
          </w:tcPr>
          <w:p w14:paraId="1CB31F8B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  <w:p w14:paraId="1ECDD8FC" w14:textId="09981A9E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ozyskiwanie danych (</w:t>
            </w:r>
            <w:proofErr w:type="spellStart"/>
            <w:r>
              <w:t>spotipy</w:t>
            </w:r>
            <w:proofErr w:type="spellEnd"/>
            <w:r>
              <w:t>)</w:t>
            </w:r>
          </w:p>
          <w:p w14:paraId="5A0A0BF2" w14:textId="26A9C399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Przepływ danych w Apache </w:t>
            </w:r>
            <w:proofErr w:type="spellStart"/>
            <w:r>
              <w:t>NiFi</w:t>
            </w:r>
            <w:proofErr w:type="spellEnd"/>
          </w:p>
          <w:p w14:paraId="4E7918EE" w14:textId="41F042AA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Analiza danych i generowanie widoków wsadowych w Apache Spark</w:t>
            </w:r>
          </w:p>
          <w:p w14:paraId="16BE5062" w14:textId="6D59C189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Składowanie danych w Apache </w:t>
            </w:r>
            <w:proofErr w:type="spellStart"/>
            <w:r>
              <w:t>HBase</w:t>
            </w:r>
            <w:proofErr w:type="spellEnd"/>
          </w:p>
          <w:p w14:paraId="182CB2B9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</w:tc>
      </w:tr>
    </w:tbl>
    <w:p w14:paraId="45175C78" w14:textId="731CA7B7" w:rsidR="007156AB" w:rsidRPr="00A05832" w:rsidRDefault="007156AB" w:rsidP="00F20B7D">
      <w:pPr>
        <w:jc w:val="both"/>
      </w:pPr>
    </w:p>
    <w:sectPr w:rsidR="007156AB" w:rsidRPr="00A05832" w:rsidSect="00FA6331">
      <w:footerReference w:type="default" r:id="rId31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14C7F" w14:textId="77777777" w:rsidR="005015D6" w:rsidRDefault="005015D6" w:rsidP="00561F56">
      <w:pPr>
        <w:spacing w:after="0" w:line="240" w:lineRule="auto"/>
      </w:pPr>
      <w:r>
        <w:separator/>
      </w:r>
    </w:p>
  </w:endnote>
  <w:endnote w:type="continuationSeparator" w:id="0">
    <w:p w14:paraId="242465BE" w14:textId="77777777" w:rsidR="005015D6" w:rsidRDefault="005015D6" w:rsidP="00561F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77161284"/>
      <w:docPartObj>
        <w:docPartGallery w:val="Page Numbers (Bottom of Page)"/>
        <w:docPartUnique/>
      </w:docPartObj>
    </w:sdtPr>
    <w:sdtEndPr/>
    <w:sdtContent>
      <w:p w14:paraId="4395E3EA" w14:textId="2E07D9F9" w:rsidR="006879F4" w:rsidRDefault="006879F4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1FC2EE4" w14:textId="77777777" w:rsidR="006879F4" w:rsidRDefault="006879F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F34D1" w14:textId="77777777" w:rsidR="005015D6" w:rsidRDefault="005015D6" w:rsidP="00561F56">
      <w:pPr>
        <w:spacing w:after="0" w:line="240" w:lineRule="auto"/>
      </w:pPr>
      <w:r>
        <w:separator/>
      </w:r>
    </w:p>
  </w:footnote>
  <w:footnote w:type="continuationSeparator" w:id="0">
    <w:p w14:paraId="357E8E26" w14:textId="77777777" w:rsidR="005015D6" w:rsidRDefault="005015D6" w:rsidP="00561F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A2D9F"/>
    <w:multiLevelType w:val="hybridMultilevel"/>
    <w:tmpl w:val="400448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C6568"/>
    <w:multiLevelType w:val="hybridMultilevel"/>
    <w:tmpl w:val="464C642A"/>
    <w:lvl w:ilvl="0" w:tplc="6A44402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D14A9"/>
    <w:multiLevelType w:val="multilevel"/>
    <w:tmpl w:val="8326A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A26662"/>
    <w:multiLevelType w:val="hybridMultilevel"/>
    <w:tmpl w:val="2E0E47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29030B"/>
    <w:multiLevelType w:val="hybridMultilevel"/>
    <w:tmpl w:val="B86690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4E13CF"/>
    <w:multiLevelType w:val="hybridMultilevel"/>
    <w:tmpl w:val="5C34CE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4C2749"/>
    <w:multiLevelType w:val="multilevel"/>
    <w:tmpl w:val="E0DA8FD6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B813D9B"/>
    <w:multiLevelType w:val="multilevel"/>
    <w:tmpl w:val="58A62916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12C2241"/>
    <w:multiLevelType w:val="hybridMultilevel"/>
    <w:tmpl w:val="2B1A0616"/>
    <w:lvl w:ilvl="0" w:tplc="805E0708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6716F"/>
    <w:multiLevelType w:val="hybridMultilevel"/>
    <w:tmpl w:val="E7543A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63A4E"/>
    <w:multiLevelType w:val="hybridMultilevel"/>
    <w:tmpl w:val="AF7CCAEC"/>
    <w:lvl w:ilvl="0" w:tplc="B676767A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2116D0"/>
    <w:multiLevelType w:val="hybridMultilevel"/>
    <w:tmpl w:val="DB9CA2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1A07A6"/>
    <w:multiLevelType w:val="hybridMultilevel"/>
    <w:tmpl w:val="41D4F5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51BBE"/>
    <w:multiLevelType w:val="hybridMultilevel"/>
    <w:tmpl w:val="FAD2D5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5E030E"/>
    <w:multiLevelType w:val="hybridMultilevel"/>
    <w:tmpl w:val="E0280C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BC13DC"/>
    <w:multiLevelType w:val="hybridMultilevel"/>
    <w:tmpl w:val="052A5B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CC608B"/>
    <w:multiLevelType w:val="hybridMultilevel"/>
    <w:tmpl w:val="F0081D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F364DD"/>
    <w:multiLevelType w:val="hybridMultilevel"/>
    <w:tmpl w:val="7EC01A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9A5E06"/>
    <w:multiLevelType w:val="hybridMultilevel"/>
    <w:tmpl w:val="8A72B6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A62907"/>
    <w:multiLevelType w:val="hybridMultilevel"/>
    <w:tmpl w:val="77E04C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421365"/>
    <w:multiLevelType w:val="multilevel"/>
    <w:tmpl w:val="6EDC7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C97671F"/>
    <w:multiLevelType w:val="hybridMultilevel"/>
    <w:tmpl w:val="D74073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7A10E3"/>
    <w:multiLevelType w:val="multilevel"/>
    <w:tmpl w:val="2BF25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3A75A84"/>
    <w:multiLevelType w:val="hybridMultilevel"/>
    <w:tmpl w:val="741E28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6C27B4"/>
    <w:multiLevelType w:val="hybridMultilevel"/>
    <w:tmpl w:val="E2DA7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6F1F85"/>
    <w:multiLevelType w:val="hybridMultilevel"/>
    <w:tmpl w:val="2B1A0616"/>
    <w:lvl w:ilvl="0" w:tplc="805E0708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8E856BD"/>
    <w:multiLevelType w:val="hybridMultilevel"/>
    <w:tmpl w:val="9C2CDA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CE415C"/>
    <w:multiLevelType w:val="hybridMultilevel"/>
    <w:tmpl w:val="431C16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4812DB"/>
    <w:multiLevelType w:val="hybridMultilevel"/>
    <w:tmpl w:val="33664A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120957"/>
    <w:multiLevelType w:val="hybridMultilevel"/>
    <w:tmpl w:val="69CC2D1C"/>
    <w:lvl w:ilvl="0" w:tplc="CFDE29F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1"/>
  </w:num>
  <w:num w:numId="5">
    <w:abstractNumId w:val="10"/>
  </w:num>
  <w:num w:numId="6">
    <w:abstractNumId w:val="6"/>
  </w:num>
  <w:num w:numId="7">
    <w:abstractNumId w:val="22"/>
  </w:num>
  <w:num w:numId="8">
    <w:abstractNumId w:val="12"/>
  </w:num>
  <w:num w:numId="9">
    <w:abstractNumId w:val="15"/>
  </w:num>
  <w:num w:numId="10">
    <w:abstractNumId w:val="4"/>
  </w:num>
  <w:num w:numId="11">
    <w:abstractNumId w:val="23"/>
  </w:num>
  <w:num w:numId="12">
    <w:abstractNumId w:val="5"/>
  </w:num>
  <w:num w:numId="13">
    <w:abstractNumId w:val="11"/>
  </w:num>
  <w:num w:numId="14">
    <w:abstractNumId w:val="17"/>
  </w:num>
  <w:num w:numId="15">
    <w:abstractNumId w:val="3"/>
  </w:num>
  <w:num w:numId="16">
    <w:abstractNumId w:val="14"/>
  </w:num>
  <w:num w:numId="17">
    <w:abstractNumId w:val="20"/>
  </w:num>
  <w:num w:numId="18">
    <w:abstractNumId w:val="24"/>
  </w:num>
  <w:num w:numId="19">
    <w:abstractNumId w:val="27"/>
  </w:num>
  <w:num w:numId="20">
    <w:abstractNumId w:val="13"/>
  </w:num>
  <w:num w:numId="21">
    <w:abstractNumId w:val="28"/>
  </w:num>
  <w:num w:numId="22">
    <w:abstractNumId w:val="18"/>
  </w:num>
  <w:num w:numId="23">
    <w:abstractNumId w:val="26"/>
  </w:num>
  <w:num w:numId="24">
    <w:abstractNumId w:val="16"/>
  </w:num>
  <w:num w:numId="25">
    <w:abstractNumId w:val="21"/>
  </w:num>
  <w:num w:numId="26">
    <w:abstractNumId w:val="8"/>
  </w:num>
  <w:num w:numId="27">
    <w:abstractNumId w:val="25"/>
  </w:num>
  <w:num w:numId="28">
    <w:abstractNumId w:val="9"/>
  </w:num>
  <w:num w:numId="29">
    <w:abstractNumId w:val="29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Mjc2NbE0trC0NDNX0lEKTi0uzszPAykwqQUA2LPbZiwAAAA="/>
  </w:docVars>
  <w:rsids>
    <w:rsidRoot w:val="004C7CC7"/>
    <w:rsid w:val="00024593"/>
    <w:rsid w:val="00024711"/>
    <w:rsid w:val="00025780"/>
    <w:rsid w:val="00027C3F"/>
    <w:rsid w:val="0003670B"/>
    <w:rsid w:val="00037CB7"/>
    <w:rsid w:val="000428D9"/>
    <w:rsid w:val="00042F73"/>
    <w:rsid w:val="00061635"/>
    <w:rsid w:val="00081300"/>
    <w:rsid w:val="00091E96"/>
    <w:rsid w:val="00093CD0"/>
    <w:rsid w:val="000A4511"/>
    <w:rsid w:val="000A6D90"/>
    <w:rsid w:val="000B4FAC"/>
    <w:rsid w:val="000C289F"/>
    <w:rsid w:val="000D58A5"/>
    <w:rsid w:val="000D75FF"/>
    <w:rsid w:val="000F7EE4"/>
    <w:rsid w:val="00101E88"/>
    <w:rsid w:val="00111D67"/>
    <w:rsid w:val="00117F14"/>
    <w:rsid w:val="00132BD6"/>
    <w:rsid w:val="0013592D"/>
    <w:rsid w:val="00135B60"/>
    <w:rsid w:val="001409E8"/>
    <w:rsid w:val="00145791"/>
    <w:rsid w:val="001470E3"/>
    <w:rsid w:val="0019106F"/>
    <w:rsid w:val="001B433D"/>
    <w:rsid w:val="001C0840"/>
    <w:rsid w:val="001D6D1A"/>
    <w:rsid w:val="001E0284"/>
    <w:rsid w:val="001E3CB9"/>
    <w:rsid w:val="001E6F77"/>
    <w:rsid w:val="001E765F"/>
    <w:rsid w:val="001F4BFA"/>
    <w:rsid w:val="00201904"/>
    <w:rsid w:val="00204A56"/>
    <w:rsid w:val="00206E20"/>
    <w:rsid w:val="00207042"/>
    <w:rsid w:val="00210D98"/>
    <w:rsid w:val="00216CF7"/>
    <w:rsid w:val="00221EBC"/>
    <w:rsid w:val="00230025"/>
    <w:rsid w:val="00232247"/>
    <w:rsid w:val="00253CB9"/>
    <w:rsid w:val="00265091"/>
    <w:rsid w:val="002662CC"/>
    <w:rsid w:val="00275125"/>
    <w:rsid w:val="00280BC5"/>
    <w:rsid w:val="002837EC"/>
    <w:rsid w:val="00296A4A"/>
    <w:rsid w:val="002B2B72"/>
    <w:rsid w:val="002C5A8A"/>
    <w:rsid w:val="002F0698"/>
    <w:rsid w:val="0030162F"/>
    <w:rsid w:val="0030592A"/>
    <w:rsid w:val="003109D9"/>
    <w:rsid w:val="00320335"/>
    <w:rsid w:val="0033108D"/>
    <w:rsid w:val="00334636"/>
    <w:rsid w:val="003372AF"/>
    <w:rsid w:val="0034128A"/>
    <w:rsid w:val="003530DB"/>
    <w:rsid w:val="003569DA"/>
    <w:rsid w:val="00373308"/>
    <w:rsid w:val="00392A21"/>
    <w:rsid w:val="00395868"/>
    <w:rsid w:val="00395A0C"/>
    <w:rsid w:val="003A24BC"/>
    <w:rsid w:val="003A26AE"/>
    <w:rsid w:val="003A5706"/>
    <w:rsid w:val="003D1712"/>
    <w:rsid w:val="003D4B2A"/>
    <w:rsid w:val="003E1E0A"/>
    <w:rsid w:val="003F0B9C"/>
    <w:rsid w:val="003F2B15"/>
    <w:rsid w:val="003F6C75"/>
    <w:rsid w:val="00400B3E"/>
    <w:rsid w:val="00406BB4"/>
    <w:rsid w:val="00407A6C"/>
    <w:rsid w:val="004123CA"/>
    <w:rsid w:val="00413BFB"/>
    <w:rsid w:val="00420E01"/>
    <w:rsid w:val="004256D1"/>
    <w:rsid w:val="00426BA5"/>
    <w:rsid w:val="00430CF1"/>
    <w:rsid w:val="00441BB3"/>
    <w:rsid w:val="004462BF"/>
    <w:rsid w:val="004473BE"/>
    <w:rsid w:val="00455F80"/>
    <w:rsid w:val="00456910"/>
    <w:rsid w:val="00460475"/>
    <w:rsid w:val="00460909"/>
    <w:rsid w:val="0046102C"/>
    <w:rsid w:val="00464295"/>
    <w:rsid w:val="00472E5D"/>
    <w:rsid w:val="00476392"/>
    <w:rsid w:val="004768E1"/>
    <w:rsid w:val="004A5655"/>
    <w:rsid w:val="004C4102"/>
    <w:rsid w:val="004C7CC7"/>
    <w:rsid w:val="004E3E37"/>
    <w:rsid w:val="004F6424"/>
    <w:rsid w:val="005005F1"/>
    <w:rsid w:val="005015D6"/>
    <w:rsid w:val="0050540D"/>
    <w:rsid w:val="00505BC7"/>
    <w:rsid w:val="00544767"/>
    <w:rsid w:val="005572B5"/>
    <w:rsid w:val="00561F56"/>
    <w:rsid w:val="005730B6"/>
    <w:rsid w:val="00573AD2"/>
    <w:rsid w:val="00577BE8"/>
    <w:rsid w:val="00577E88"/>
    <w:rsid w:val="00580550"/>
    <w:rsid w:val="00585D84"/>
    <w:rsid w:val="00593A6E"/>
    <w:rsid w:val="00597A5F"/>
    <w:rsid w:val="005A0AAD"/>
    <w:rsid w:val="005B0D7D"/>
    <w:rsid w:val="005B6EAF"/>
    <w:rsid w:val="005B7042"/>
    <w:rsid w:val="005C25F7"/>
    <w:rsid w:val="005D075A"/>
    <w:rsid w:val="005D3E2E"/>
    <w:rsid w:val="005D4734"/>
    <w:rsid w:val="005D4E43"/>
    <w:rsid w:val="005E27DB"/>
    <w:rsid w:val="005F0179"/>
    <w:rsid w:val="005F6248"/>
    <w:rsid w:val="005F723D"/>
    <w:rsid w:val="00601F4A"/>
    <w:rsid w:val="00622172"/>
    <w:rsid w:val="00625C7D"/>
    <w:rsid w:val="006326B6"/>
    <w:rsid w:val="00641036"/>
    <w:rsid w:val="006468D9"/>
    <w:rsid w:val="0064774B"/>
    <w:rsid w:val="0065309B"/>
    <w:rsid w:val="00653AF8"/>
    <w:rsid w:val="006632C8"/>
    <w:rsid w:val="0067531E"/>
    <w:rsid w:val="006859D2"/>
    <w:rsid w:val="006860FD"/>
    <w:rsid w:val="006879F4"/>
    <w:rsid w:val="00697390"/>
    <w:rsid w:val="006A499B"/>
    <w:rsid w:val="006B325D"/>
    <w:rsid w:val="006B7AF9"/>
    <w:rsid w:val="006C160E"/>
    <w:rsid w:val="006C46A1"/>
    <w:rsid w:val="006D662F"/>
    <w:rsid w:val="006E56B8"/>
    <w:rsid w:val="006F5705"/>
    <w:rsid w:val="00702AB1"/>
    <w:rsid w:val="0070740D"/>
    <w:rsid w:val="00707527"/>
    <w:rsid w:val="007156AB"/>
    <w:rsid w:val="00747D7E"/>
    <w:rsid w:val="0075288F"/>
    <w:rsid w:val="0075351E"/>
    <w:rsid w:val="00753FAC"/>
    <w:rsid w:val="007777FF"/>
    <w:rsid w:val="007809AE"/>
    <w:rsid w:val="007834EC"/>
    <w:rsid w:val="00785369"/>
    <w:rsid w:val="00795119"/>
    <w:rsid w:val="0079561C"/>
    <w:rsid w:val="00796F96"/>
    <w:rsid w:val="007A0B4F"/>
    <w:rsid w:val="007A7D2B"/>
    <w:rsid w:val="007D20F9"/>
    <w:rsid w:val="007D5BAF"/>
    <w:rsid w:val="007E39BF"/>
    <w:rsid w:val="008054B9"/>
    <w:rsid w:val="00813586"/>
    <w:rsid w:val="00833CF9"/>
    <w:rsid w:val="00840EE9"/>
    <w:rsid w:val="0084473C"/>
    <w:rsid w:val="008460E0"/>
    <w:rsid w:val="00873676"/>
    <w:rsid w:val="00876D74"/>
    <w:rsid w:val="008819D9"/>
    <w:rsid w:val="008843CD"/>
    <w:rsid w:val="008930D4"/>
    <w:rsid w:val="008A3E01"/>
    <w:rsid w:val="008B1360"/>
    <w:rsid w:val="008B5D42"/>
    <w:rsid w:val="008B6DDD"/>
    <w:rsid w:val="008E5ED1"/>
    <w:rsid w:val="0090410D"/>
    <w:rsid w:val="0091034A"/>
    <w:rsid w:val="0091208C"/>
    <w:rsid w:val="00917266"/>
    <w:rsid w:val="0093373B"/>
    <w:rsid w:val="00944527"/>
    <w:rsid w:val="00946801"/>
    <w:rsid w:val="00951A75"/>
    <w:rsid w:val="0096741B"/>
    <w:rsid w:val="00987022"/>
    <w:rsid w:val="009B632F"/>
    <w:rsid w:val="009B7D89"/>
    <w:rsid w:val="009E220A"/>
    <w:rsid w:val="009E4662"/>
    <w:rsid w:val="009F4F8E"/>
    <w:rsid w:val="00A05832"/>
    <w:rsid w:val="00A24D5B"/>
    <w:rsid w:val="00A33CC7"/>
    <w:rsid w:val="00A344E6"/>
    <w:rsid w:val="00A4184E"/>
    <w:rsid w:val="00A43D7C"/>
    <w:rsid w:val="00A45521"/>
    <w:rsid w:val="00A521C0"/>
    <w:rsid w:val="00A616D9"/>
    <w:rsid w:val="00A7183E"/>
    <w:rsid w:val="00A77B96"/>
    <w:rsid w:val="00A834D6"/>
    <w:rsid w:val="00A8522A"/>
    <w:rsid w:val="00A865F7"/>
    <w:rsid w:val="00A92C73"/>
    <w:rsid w:val="00A93B35"/>
    <w:rsid w:val="00AA6996"/>
    <w:rsid w:val="00AB083B"/>
    <w:rsid w:val="00AB76B4"/>
    <w:rsid w:val="00AD21DF"/>
    <w:rsid w:val="00AD6060"/>
    <w:rsid w:val="00AF0B51"/>
    <w:rsid w:val="00AF4133"/>
    <w:rsid w:val="00AF5AC7"/>
    <w:rsid w:val="00AF6700"/>
    <w:rsid w:val="00AF77CC"/>
    <w:rsid w:val="00B065A7"/>
    <w:rsid w:val="00B17ACA"/>
    <w:rsid w:val="00B325BF"/>
    <w:rsid w:val="00B4045A"/>
    <w:rsid w:val="00B41074"/>
    <w:rsid w:val="00B430D6"/>
    <w:rsid w:val="00B5371B"/>
    <w:rsid w:val="00B56C0C"/>
    <w:rsid w:val="00B666C3"/>
    <w:rsid w:val="00B67C12"/>
    <w:rsid w:val="00B72992"/>
    <w:rsid w:val="00B81E74"/>
    <w:rsid w:val="00BA2B53"/>
    <w:rsid w:val="00BB2740"/>
    <w:rsid w:val="00BD187B"/>
    <w:rsid w:val="00BD2703"/>
    <w:rsid w:val="00BE0E37"/>
    <w:rsid w:val="00BE209D"/>
    <w:rsid w:val="00C1458B"/>
    <w:rsid w:val="00C14A24"/>
    <w:rsid w:val="00C226E3"/>
    <w:rsid w:val="00C25951"/>
    <w:rsid w:val="00C277F6"/>
    <w:rsid w:val="00C307FD"/>
    <w:rsid w:val="00C32431"/>
    <w:rsid w:val="00C54108"/>
    <w:rsid w:val="00C54989"/>
    <w:rsid w:val="00C74A28"/>
    <w:rsid w:val="00C8080F"/>
    <w:rsid w:val="00C8255E"/>
    <w:rsid w:val="00C83E19"/>
    <w:rsid w:val="00C954C1"/>
    <w:rsid w:val="00CB488B"/>
    <w:rsid w:val="00CC4886"/>
    <w:rsid w:val="00CD0A96"/>
    <w:rsid w:val="00CD1496"/>
    <w:rsid w:val="00CD2DCD"/>
    <w:rsid w:val="00CD4C31"/>
    <w:rsid w:val="00CE35EA"/>
    <w:rsid w:val="00D0413E"/>
    <w:rsid w:val="00D051EE"/>
    <w:rsid w:val="00D06B59"/>
    <w:rsid w:val="00D0700E"/>
    <w:rsid w:val="00D0729C"/>
    <w:rsid w:val="00D07B92"/>
    <w:rsid w:val="00D3281F"/>
    <w:rsid w:val="00D44650"/>
    <w:rsid w:val="00D46A61"/>
    <w:rsid w:val="00D57747"/>
    <w:rsid w:val="00D578CA"/>
    <w:rsid w:val="00D57E6F"/>
    <w:rsid w:val="00D6118A"/>
    <w:rsid w:val="00D77F45"/>
    <w:rsid w:val="00D828C3"/>
    <w:rsid w:val="00D843B3"/>
    <w:rsid w:val="00D87B07"/>
    <w:rsid w:val="00D914ED"/>
    <w:rsid w:val="00D96C57"/>
    <w:rsid w:val="00DB08FC"/>
    <w:rsid w:val="00DB1869"/>
    <w:rsid w:val="00DC1E7F"/>
    <w:rsid w:val="00DC4305"/>
    <w:rsid w:val="00DC64AC"/>
    <w:rsid w:val="00DD26AD"/>
    <w:rsid w:val="00DD60F3"/>
    <w:rsid w:val="00DE628A"/>
    <w:rsid w:val="00DF2013"/>
    <w:rsid w:val="00DF49D0"/>
    <w:rsid w:val="00E05458"/>
    <w:rsid w:val="00E146B3"/>
    <w:rsid w:val="00E16BC0"/>
    <w:rsid w:val="00E17809"/>
    <w:rsid w:val="00E25D7D"/>
    <w:rsid w:val="00E3051B"/>
    <w:rsid w:val="00E30E13"/>
    <w:rsid w:val="00E36748"/>
    <w:rsid w:val="00E463BA"/>
    <w:rsid w:val="00E50190"/>
    <w:rsid w:val="00E74210"/>
    <w:rsid w:val="00E92390"/>
    <w:rsid w:val="00E97456"/>
    <w:rsid w:val="00EA2A41"/>
    <w:rsid w:val="00EA787E"/>
    <w:rsid w:val="00EB2E8E"/>
    <w:rsid w:val="00EB5763"/>
    <w:rsid w:val="00EB6EEA"/>
    <w:rsid w:val="00EC061E"/>
    <w:rsid w:val="00EC340B"/>
    <w:rsid w:val="00ED2C5B"/>
    <w:rsid w:val="00EE181F"/>
    <w:rsid w:val="00EE3596"/>
    <w:rsid w:val="00EE3BF5"/>
    <w:rsid w:val="00EE3CFE"/>
    <w:rsid w:val="00F008D4"/>
    <w:rsid w:val="00F04F50"/>
    <w:rsid w:val="00F05FA0"/>
    <w:rsid w:val="00F143DF"/>
    <w:rsid w:val="00F208EB"/>
    <w:rsid w:val="00F20B7D"/>
    <w:rsid w:val="00F40417"/>
    <w:rsid w:val="00F612C6"/>
    <w:rsid w:val="00F6343E"/>
    <w:rsid w:val="00F72034"/>
    <w:rsid w:val="00F72B91"/>
    <w:rsid w:val="00F9623E"/>
    <w:rsid w:val="00FA03A8"/>
    <w:rsid w:val="00FA6331"/>
    <w:rsid w:val="00FB37FD"/>
    <w:rsid w:val="00FB478E"/>
    <w:rsid w:val="00FB6816"/>
    <w:rsid w:val="00FB7141"/>
    <w:rsid w:val="00FC2C4F"/>
    <w:rsid w:val="00FC6AFE"/>
    <w:rsid w:val="00FC7565"/>
    <w:rsid w:val="00FD52C7"/>
    <w:rsid w:val="00FE01A3"/>
    <w:rsid w:val="00FE0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012402"/>
  <w15:chartTrackingRefBased/>
  <w15:docId w15:val="{41F023ED-5D6E-49B6-B9AA-A6E32D8E5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10D98"/>
    <w:rPr>
      <w:rFonts w:asciiTheme="majorHAnsi" w:hAnsiTheme="majorHAnsi"/>
      <w:sz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C0840"/>
    <w:pPr>
      <w:keepNext/>
      <w:keepLines/>
      <w:numPr>
        <w:numId w:val="6"/>
      </w:numPr>
      <w:spacing w:before="320" w:after="0" w:line="240" w:lineRule="auto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agwek1"/>
    <w:next w:val="Normalny"/>
    <w:link w:val="Nagwek2Znak"/>
    <w:autoRedefine/>
    <w:uiPriority w:val="9"/>
    <w:unhideWhenUsed/>
    <w:qFormat/>
    <w:rsid w:val="00210D98"/>
    <w:pPr>
      <w:numPr>
        <w:ilvl w:val="1"/>
      </w:numPr>
      <w:spacing w:before="80"/>
      <w:outlineLvl w:val="1"/>
    </w:pPr>
    <w:rPr>
      <w:sz w:val="26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7D5BAF"/>
    <w:pPr>
      <w:keepNext/>
      <w:keepLines/>
      <w:numPr>
        <w:ilvl w:val="2"/>
        <w:numId w:val="6"/>
      </w:numPr>
      <w:spacing w:before="40" w:after="0" w:line="240" w:lineRule="auto"/>
      <w:outlineLvl w:val="2"/>
    </w:pPr>
    <w:rPr>
      <w:rFonts w:eastAsiaTheme="majorEastAsia" w:cstheme="majorBidi"/>
      <w:color w:val="2F5496" w:themeColor="accent1" w:themeShade="B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61F56"/>
    <w:pPr>
      <w:keepNext/>
      <w:keepLines/>
      <w:numPr>
        <w:ilvl w:val="3"/>
        <w:numId w:val="6"/>
      </w:numPr>
      <w:spacing w:before="40" w:after="0"/>
      <w:outlineLvl w:val="3"/>
    </w:pPr>
    <w:rPr>
      <w:rFonts w:eastAsiaTheme="majorEastAsia" w:cstheme="majorBidi"/>
      <w:szCs w:val="22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7D5BAF"/>
    <w:pPr>
      <w:keepNext/>
      <w:keepLines/>
      <w:numPr>
        <w:ilvl w:val="4"/>
        <w:numId w:val="6"/>
      </w:numPr>
      <w:spacing w:before="40" w:after="0"/>
      <w:outlineLvl w:val="4"/>
    </w:pPr>
    <w:rPr>
      <w:rFonts w:eastAsiaTheme="majorEastAsia" w:cstheme="majorBidi"/>
      <w:color w:val="44546A" w:themeColor="text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561F56"/>
    <w:pPr>
      <w:keepNext/>
      <w:keepLines/>
      <w:numPr>
        <w:ilvl w:val="5"/>
        <w:numId w:val="6"/>
      </w:numPr>
      <w:spacing w:before="40" w:after="0"/>
      <w:outlineLvl w:val="5"/>
    </w:pPr>
    <w:rPr>
      <w:rFonts w:eastAsiaTheme="majorEastAsia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561F56"/>
    <w:pPr>
      <w:keepNext/>
      <w:keepLines/>
      <w:numPr>
        <w:ilvl w:val="6"/>
        <w:numId w:val="6"/>
      </w:numPr>
      <w:spacing w:before="40" w:after="0"/>
      <w:outlineLvl w:val="6"/>
    </w:pPr>
    <w:rPr>
      <w:rFonts w:eastAsiaTheme="majorEastAsia" w:cstheme="majorBidi"/>
      <w:i/>
      <w:iCs/>
      <w:color w:val="1F3864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561F56"/>
    <w:pPr>
      <w:keepNext/>
      <w:keepLines/>
      <w:numPr>
        <w:ilvl w:val="7"/>
        <w:numId w:val="6"/>
      </w:numPr>
      <w:spacing w:before="40" w:after="0"/>
      <w:outlineLvl w:val="7"/>
    </w:pPr>
    <w:rPr>
      <w:rFonts w:eastAsiaTheme="majorEastAsia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561F56"/>
    <w:pPr>
      <w:keepNext/>
      <w:keepLines/>
      <w:numPr>
        <w:ilvl w:val="8"/>
        <w:numId w:val="6"/>
      </w:numPr>
      <w:spacing w:before="40" w:after="0"/>
      <w:outlineLvl w:val="8"/>
    </w:pPr>
    <w:rPr>
      <w:rFonts w:eastAsiaTheme="majorEastAsia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1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1F56"/>
  </w:style>
  <w:style w:type="paragraph" w:styleId="Stopka">
    <w:name w:val="footer"/>
    <w:basedOn w:val="Normalny"/>
    <w:link w:val="StopkaZnak"/>
    <w:uiPriority w:val="99"/>
    <w:unhideWhenUsed/>
    <w:rsid w:val="00561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1F56"/>
  </w:style>
  <w:style w:type="character" w:customStyle="1" w:styleId="Nagwek1Znak">
    <w:name w:val="Nagłówek 1 Znak"/>
    <w:basedOn w:val="Domylnaczcionkaakapitu"/>
    <w:link w:val="Nagwek1"/>
    <w:uiPriority w:val="9"/>
    <w:rsid w:val="001C08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10D98"/>
    <w:rPr>
      <w:rFonts w:asciiTheme="majorHAnsi" w:eastAsiaTheme="majorEastAsia" w:hAnsiTheme="majorHAnsi" w:cstheme="majorBidi"/>
      <w:color w:val="2F5496" w:themeColor="accent1" w:themeShade="BF"/>
      <w:sz w:val="26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7D5BA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561F56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rsid w:val="007D5BAF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561F56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561F56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561F56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561F56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561F5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ytu">
    <w:name w:val="Title"/>
    <w:basedOn w:val="Normalny"/>
    <w:next w:val="Normalny"/>
    <w:link w:val="TytuZnak"/>
    <w:uiPriority w:val="10"/>
    <w:qFormat/>
    <w:rsid w:val="00561F56"/>
    <w:pPr>
      <w:spacing w:after="0" w:line="240" w:lineRule="auto"/>
      <w:contextualSpacing/>
    </w:pPr>
    <w:rPr>
      <w:rFonts w:eastAsiaTheme="majorEastAsia" w:cstheme="majorBidi"/>
      <w:color w:val="4472C4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61F56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61F56"/>
    <w:pPr>
      <w:numPr>
        <w:ilvl w:val="1"/>
      </w:numPr>
      <w:spacing w:line="240" w:lineRule="auto"/>
    </w:pPr>
    <w:rPr>
      <w:rFonts w:eastAsiaTheme="majorEastAsia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561F56"/>
    <w:rPr>
      <w:rFonts w:asciiTheme="majorHAnsi" w:eastAsiaTheme="majorEastAsia" w:hAnsiTheme="majorHAnsi" w:cstheme="majorBidi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61F56"/>
    <w:rPr>
      <w:b/>
      <w:bCs/>
    </w:rPr>
  </w:style>
  <w:style w:type="character" w:styleId="Uwydatnienie">
    <w:name w:val="Emphasis"/>
    <w:basedOn w:val="Domylnaczcionkaakapitu"/>
    <w:uiPriority w:val="20"/>
    <w:qFormat/>
    <w:rsid w:val="00561F56"/>
    <w:rPr>
      <w:i/>
      <w:iCs/>
    </w:rPr>
  </w:style>
  <w:style w:type="paragraph" w:styleId="Bezodstpw">
    <w:name w:val="No Spacing"/>
    <w:uiPriority w:val="1"/>
    <w:qFormat/>
    <w:rsid w:val="00561F56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61F5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561F56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61F56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eastAsiaTheme="majorEastAsia" w:cstheme="majorBidi"/>
      <w:color w:val="4472C4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61F56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561F56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561F56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561F56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561F56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561F56"/>
    <w:rPr>
      <w:b/>
      <w:bCs/>
      <w:smallCap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1F56"/>
    <w:pPr>
      <w:outlineLvl w:val="9"/>
    </w:pPr>
  </w:style>
  <w:style w:type="paragraph" w:styleId="Akapitzlist">
    <w:name w:val="List Paragraph"/>
    <w:basedOn w:val="Normalny"/>
    <w:uiPriority w:val="34"/>
    <w:qFormat/>
    <w:rsid w:val="00561F56"/>
    <w:pPr>
      <w:ind w:left="720"/>
      <w:contextualSpacing/>
    </w:pPr>
  </w:style>
  <w:style w:type="paragraph" w:styleId="Spistreci1">
    <w:name w:val="toc 1"/>
    <w:basedOn w:val="Normalny"/>
    <w:next w:val="Normalny"/>
    <w:autoRedefine/>
    <w:uiPriority w:val="39"/>
    <w:unhideWhenUsed/>
    <w:rsid w:val="00B5371B"/>
    <w:pPr>
      <w:tabs>
        <w:tab w:val="left" w:pos="440"/>
        <w:tab w:val="right" w:leader="dot" w:pos="9736"/>
      </w:tabs>
      <w:spacing w:after="100"/>
    </w:pPr>
    <w:rPr>
      <w:noProof/>
    </w:rPr>
  </w:style>
  <w:style w:type="character" w:styleId="Hipercze">
    <w:name w:val="Hyperlink"/>
    <w:basedOn w:val="Domylnaczcionkaakapitu"/>
    <w:uiPriority w:val="99"/>
    <w:unhideWhenUsed/>
    <w:rsid w:val="001C0840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210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DD26AD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441BB3"/>
    <w:pPr>
      <w:spacing w:after="100" w:line="259" w:lineRule="auto"/>
      <w:ind w:left="440"/>
    </w:pPr>
    <w:rPr>
      <w:rFonts w:asciiTheme="minorHAnsi" w:hAnsiTheme="minorHAnsi" w:cs="Times New Roman"/>
      <w:szCs w:val="22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460909"/>
    <w:rPr>
      <w:color w:val="808080"/>
    </w:rPr>
  </w:style>
  <w:style w:type="character" w:styleId="HTML-kod">
    <w:name w:val="HTML Code"/>
    <w:basedOn w:val="Domylnaczcionkaakapitu"/>
    <w:uiPriority w:val="99"/>
    <w:semiHidden/>
    <w:unhideWhenUsed/>
    <w:rsid w:val="0090410D"/>
    <w:rPr>
      <w:rFonts w:ascii="Courier New" w:eastAsia="Times New Roman" w:hAnsi="Courier New" w:cs="Courier New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5A8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5A8A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5A8A"/>
    <w:rPr>
      <w:rFonts w:asciiTheme="majorHAnsi" w:hAnsiTheme="majorHAnsi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C5A8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C5A8A"/>
    <w:rPr>
      <w:rFonts w:asciiTheme="majorHAnsi" w:hAnsiTheme="majorHAnsi"/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14A24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3108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3108D"/>
    <w:rPr>
      <w:rFonts w:asciiTheme="majorHAnsi" w:hAnsiTheme="majorHAnsi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3108D"/>
    <w:rPr>
      <w:vertAlign w:val="superscript"/>
    </w:rPr>
  </w:style>
  <w:style w:type="table" w:styleId="Tabela-Siatka">
    <w:name w:val="Table Grid"/>
    <w:basedOn w:val="Standardowy"/>
    <w:uiPriority w:val="39"/>
    <w:rsid w:val="009120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302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596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76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33612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14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86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64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1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70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kworb.net/spotify/artists.html" TargetMode="External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C2798-C9AE-410F-A0FE-02FF00BDE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28</TotalTime>
  <Pages>11</Pages>
  <Words>1181</Words>
  <Characters>7087</Characters>
  <Application>Microsoft Office Word</Application>
  <DocSecurity>0</DocSecurity>
  <Lines>59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arewicz Agata (STUD)</dc:creator>
  <cp:keywords/>
  <dc:description/>
  <cp:lastModifiedBy>Agata Makarewicz</cp:lastModifiedBy>
  <cp:revision>47</cp:revision>
  <cp:lastPrinted>2022-01-10T13:35:00Z</cp:lastPrinted>
  <dcterms:created xsi:type="dcterms:W3CDTF">2021-04-08T14:20:00Z</dcterms:created>
  <dcterms:modified xsi:type="dcterms:W3CDTF">2022-01-15T10:30:00Z</dcterms:modified>
</cp:coreProperties>
</file>